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880D4A" w14:textId="32C7B4E3" w:rsidR="00C82A0B" w:rsidRDefault="00F60867" w:rsidP="00C82A0B">
      <w:pPr>
        <w:pStyle w:val="Heading4"/>
      </w:pPr>
      <w:r w:rsidRPr="00C82A0B">
        <w:t> </w:t>
      </w:r>
      <w:r w:rsidR="00C82A0B" w:rsidRPr="00C82A0B">
        <w:t>Context</w:t>
      </w:r>
    </w:p>
    <w:p w14:paraId="32733B69" w14:textId="77777777" w:rsidR="00C82A0B" w:rsidRPr="00C82A0B" w:rsidRDefault="00C82A0B" w:rsidP="00C82A0B"/>
    <w:p w14:paraId="437275F2" w14:textId="0F0D6C6F" w:rsidR="00C82A0B" w:rsidRPr="00C82A0B" w:rsidRDefault="00C82A0B" w:rsidP="00C82A0B">
      <w:pPr>
        <w:pStyle w:val="Bullet"/>
      </w:pPr>
      <w:r w:rsidRPr="00C82A0B">
        <w:t>Our expectations of Christian life and leadership.</w:t>
      </w:r>
    </w:p>
    <w:p w14:paraId="1923A93F" w14:textId="77777777" w:rsidR="00C82A0B" w:rsidRPr="00C82A0B" w:rsidRDefault="00C82A0B" w:rsidP="00C82A0B">
      <w:r w:rsidRPr="00C82A0B">
        <w:t> </w:t>
      </w:r>
    </w:p>
    <w:p w14:paraId="3DF21337" w14:textId="53ABFF32" w:rsidR="00C82A0B" w:rsidRPr="00C82A0B" w:rsidRDefault="00C82A0B" w:rsidP="00C82A0B"/>
    <w:p w14:paraId="0AD7F349" w14:textId="0909CCB8" w:rsidR="00C82A0B" w:rsidRPr="00C82A0B" w:rsidRDefault="00C82A0B" w:rsidP="00C82A0B">
      <w:pPr>
        <w:pStyle w:val="Bullet"/>
      </w:pPr>
      <w:r w:rsidRPr="00C82A0B">
        <w:t>The themes of 2 Timothy: Reading horizontally.</w:t>
      </w:r>
    </w:p>
    <w:p w14:paraId="199CE3E1" w14:textId="77777777" w:rsidR="00C82A0B" w:rsidRPr="00C82A0B" w:rsidRDefault="00C82A0B" w:rsidP="00C82A0B">
      <w:r w:rsidRPr="00C82A0B">
        <w:t> </w:t>
      </w:r>
    </w:p>
    <w:p w14:paraId="58B04751" w14:textId="41AA7E37" w:rsidR="00C82A0B" w:rsidRPr="00C82A0B" w:rsidRDefault="00C82A0B" w:rsidP="00C82A0B">
      <w:r w:rsidRPr="00C82A0B">
        <w:t> </w:t>
      </w:r>
    </w:p>
    <w:p w14:paraId="7DACD5D3" w14:textId="77777777" w:rsidR="00C82A0B" w:rsidRPr="00C82A0B" w:rsidRDefault="00C82A0B" w:rsidP="00C82A0B">
      <w:r w:rsidRPr="00C82A0B">
        <w:t> </w:t>
      </w:r>
    </w:p>
    <w:p w14:paraId="51F0CC2F" w14:textId="77777777" w:rsidR="00C82A0B" w:rsidRPr="00C82A0B" w:rsidRDefault="00C82A0B" w:rsidP="00C82A0B">
      <w:pPr>
        <w:pStyle w:val="Quote"/>
      </w:pPr>
      <w:r w:rsidRPr="00C82A0B">
        <w:t xml:space="preserve"> ‘Do not be ashamed of the testimony about our Lord or of me his prisoner. Rather, join with me in suffering for the gospel, by the power of God.’ </w:t>
      </w:r>
    </w:p>
    <w:p w14:paraId="1DD5F71A" w14:textId="77777777" w:rsidR="00C82A0B" w:rsidRPr="00C82A0B" w:rsidRDefault="00C82A0B" w:rsidP="00C82A0B">
      <w:pPr>
        <w:pStyle w:val="Quoteby"/>
      </w:pPr>
      <w:r w:rsidRPr="00C82A0B">
        <w:t>2 Timothy 1:8</w:t>
      </w:r>
    </w:p>
    <w:p w14:paraId="3475539F" w14:textId="77777777" w:rsidR="00C82A0B" w:rsidRPr="00C82A0B" w:rsidRDefault="00C82A0B" w:rsidP="00C82A0B">
      <w:r w:rsidRPr="00C82A0B">
        <w:t> </w:t>
      </w:r>
    </w:p>
    <w:p w14:paraId="1B96198E" w14:textId="24F4E56D" w:rsidR="00C82A0B" w:rsidRPr="00C82A0B" w:rsidRDefault="00C82A0B" w:rsidP="00C82A0B"/>
    <w:p w14:paraId="685F2EEE" w14:textId="77777777" w:rsidR="00C82A0B" w:rsidRPr="00C82A0B" w:rsidRDefault="00C82A0B" w:rsidP="00C82A0B">
      <w:r w:rsidRPr="00C82A0B">
        <w:t> </w:t>
      </w:r>
    </w:p>
    <w:p w14:paraId="26985234" w14:textId="77777777" w:rsidR="00C82A0B" w:rsidRPr="00C82A0B" w:rsidRDefault="00C82A0B" w:rsidP="00C82A0B">
      <w:pPr>
        <w:pStyle w:val="Heading4"/>
      </w:pPr>
      <w:r w:rsidRPr="00C82A0B">
        <w:t>1. Thankful for God’s Gifts (1:3-7)</w:t>
      </w:r>
    </w:p>
    <w:p w14:paraId="3C966464" w14:textId="77777777" w:rsidR="00C82A0B" w:rsidRPr="00C82A0B" w:rsidRDefault="00C82A0B" w:rsidP="00C82A0B">
      <w:r w:rsidRPr="00C82A0B">
        <w:t> </w:t>
      </w:r>
    </w:p>
    <w:p w14:paraId="70961F73" w14:textId="5F2F995B" w:rsidR="00C82A0B" w:rsidRPr="00C82A0B" w:rsidRDefault="00C82A0B" w:rsidP="00C82A0B">
      <w:pPr>
        <w:pStyle w:val="Bullet"/>
      </w:pPr>
      <w:r w:rsidRPr="00C82A0B">
        <w:t>Paul’s support (vv3,4).</w:t>
      </w:r>
      <w:r w:rsidRPr="00C82A0B">
        <w:tab/>
      </w:r>
      <w:r w:rsidRPr="00C82A0B">
        <w:tab/>
      </w:r>
      <w:r w:rsidRPr="00C82A0B">
        <w:tab/>
      </w:r>
    </w:p>
    <w:p w14:paraId="4A4177C9" w14:textId="77777777" w:rsidR="00C82A0B" w:rsidRPr="00C82A0B" w:rsidRDefault="00C82A0B" w:rsidP="00C82A0B">
      <w:r w:rsidRPr="00C82A0B">
        <w:t> </w:t>
      </w:r>
    </w:p>
    <w:p w14:paraId="0D779565" w14:textId="11727075" w:rsidR="00C82A0B" w:rsidRPr="00C82A0B" w:rsidRDefault="00C82A0B" w:rsidP="00C82A0B">
      <w:r w:rsidRPr="00C82A0B">
        <w:t>  </w:t>
      </w:r>
    </w:p>
    <w:p w14:paraId="3FAB0CAC" w14:textId="7B8060EB" w:rsidR="00C82A0B" w:rsidRPr="00C82A0B" w:rsidRDefault="00C82A0B" w:rsidP="00C82A0B">
      <w:pPr>
        <w:pStyle w:val="Bullet"/>
      </w:pPr>
      <w:r w:rsidRPr="00C82A0B">
        <w:t>Timothy’s heritage (v5).</w:t>
      </w:r>
      <w:r w:rsidRPr="00C82A0B">
        <w:tab/>
      </w:r>
      <w:r w:rsidRPr="00C82A0B">
        <w:tab/>
      </w:r>
      <w:r w:rsidRPr="00C82A0B">
        <w:tab/>
      </w:r>
    </w:p>
    <w:p w14:paraId="438A75E9" w14:textId="5CC0D974" w:rsidR="00C82A0B" w:rsidRPr="00C82A0B" w:rsidRDefault="00C82A0B" w:rsidP="00C82A0B">
      <w:r w:rsidRPr="00C82A0B">
        <w:t> </w:t>
      </w:r>
    </w:p>
    <w:p w14:paraId="31DA5598" w14:textId="77777777" w:rsidR="00C82A0B" w:rsidRPr="00C82A0B" w:rsidRDefault="00C82A0B" w:rsidP="00C82A0B">
      <w:r w:rsidRPr="00C82A0B">
        <w:t> </w:t>
      </w:r>
    </w:p>
    <w:p w14:paraId="002895BB" w14:textId="731B65ED" w:rsidR="00C82A0B" w:rsidRPr="00C82A0B" w:rsidRDefault="00C82A0B" w:rsidP="00F571DF">
      <w:pPr>
        <w:pStyle w:val="Bullet"/>
      </w:pPr>
      <w:r w:rsidRPr="00C82A0B">
        <w:t>God’s gifts (vv6,7).</w:t>
      </w:r>
      <w:r w:rsidRPr="00C82A0B">
        <w:tab/>
      </w:r>
      <w:r w:rsidRPr="00C82A0B">
        <w:tab/>
        <w:t> </w:t>
      </w:r>
    </w:p>
    <w:p w14:paraId="1D906D0E" w14:textId="5D79BD93" w:rsidR="00C82A0B" w:rsidRPr="00C82A0B" w:rsidRDefault="00C82A0B" w:rsidP="00C82A0B">
      <w:r w:rsidRPr="00C82A0B">
        <w:t>  </w:t>
      </w:r>
    </w:p>
    <w:p w14:paraId="48B47B24" w14:textId="41BCFCA8" w:rsidR="00C82A0B" w:rsidRDefault="00C82A0B" w:rsidP="00C82A0B">
      <w:r w:rsidRPr="00C82A0B">
        <w:t> </w:t>
      </w:r>
    </w:p>
    <w:p w14:paraId="0A358816" w14:textId="77777777" w:rsidR="002421A9" w:rsidRDefault="002421A9" w:rsidP="00C82A0B"/>
    <w:p w14:paraId="10CB54F9" w14:textId="77777777" w:rsidR="002421A9" w:rsidRPr="00C82A0B" w:rsidRDefault="002421A9" w:rsidP="00C82A0B"/>
    <w:p w14:paraId="4EE4F1BD" w14:textId="77777777" w:rsidR="00C82A0B" w:rsidRPr="00C82A0B" w:rsidRDefault="00C82A0B" w:rsidP="00C82A0B">
      <w:pPr>
        <w:pStyle w:val="Heading4"/>
      </w:pPr>
      <w:r w:rsidRPr="00C82A0B">
        <w:t>2. Suffering for God’s Gospel (1:8-14)</w:t>
      </w:r>
    </w:p>
    <w:p w14:paraId="401ABB73" w14:textId="77777777" w:rsidR="00C82A0B" w:rsidRPr="00C82A0B" w:rsidRDefault="00C82A0B" w:rsidP="00C82A0B">
      <w:r w:rsidRPr="00C82A0B">
        <w:t> </w:t>
      </w:r>
    </w:p>
    <w:p w14:paraId="5C95F1CF" w14:textId="454DB316" w:rsidR="00C82A0B" w:rsidRPr="00C82A0B" w:rsidRDefault="00C82A0B" w:rsidP="00C82A0B">
      <w:pPr>
        <w:pStyle w:val="Bullet"/>
      </w:pPr>
      <w:r w:rsidRPr="00C82A0B">
        <w:t>In solidarity with God’s gospel (v12).</w:t>
      </w:r>
    </w:p>
    <w:p w14:paraId="384E64B0" w14:textId="08A3FDF8" w:rsidR="00C82A0B" w:rsidRPr="00C82A0B" w:rsidRDefault="00C82A0B" w:rsidP="00C82A0B">
      <w:r w:rsidRPr="00C82A0B">
        <w:t> </w:t>
      </w:r>
    </w:p>
    <w:p w14:paraId="327984B6" w14:textId="77777777" w:rsidR="00C82A0B" w:rsidRPr="00C82A0B" w:rsidRDefault="00C82A0B" w:rsidP="00C82A0B">
      <w:r w:rsidRPr="00C82A0B">
        <w:tab/>
      </w:r>
    </w:p>
    <w:p w14:paraId="7AE50C9C" w14:textId="29DEB6FC" w:rsidR="00C82A0B" w:rsidRPr="00C82A0B" w:rsidRDefault="00C82A0B" w:rsidP="00C82A0B">
      <w:pPr>
        <w:pStyle w:val="Bullet"/>
      </w:pPr>
      <w:r w:rsidRPr="00C82A0B">
        <w:t>In solidarity with God’s people (vv12,16).</w:t>
      </w:r>
    </w:p>
    <w:p w14:paraId="4021BC5A" w14:textId="77777777" w:rsidR="00C82A0B" w:rsidRPr="00C82A0B" w:rsidRDefault="00C82A0B" w:rsidP="00C82A0B">
      <w:r w:rsidRPr="00C82A0B">
        <w:t> </w:t>
      </w:r>
    </w:p>
    <w:p w14:paraId="4EA7F4EE" w14:textId="69622242" w:rsidR="00C82A0B" w:rsidRPr="00C82A0B" w:rsidRDefault="00C82A0B" w:rsidP="00C82A0B">
      <w:r w:rsidRPr="00C82A0B">
        <w:t> </w:t>
      </w:r>
    </w:p>
    <w:p w14:paraId="0D204109" w14:textId="638794E5" w:rsidR="00C82A0B" w:rsidRDefault="00C82A0B" w:rsidP="00C82A0B">
      <w:r w:rsidRPr="00C82A0B">
        <w:t>  </w:t>
      </w:r>
    </w:p>
    <w:p w14:paraId="6367F71F" w14:textId="77777777" w:rsidR="002421A9" w:rsidRPr="00C82A0B" w:rsidRDefault="002421A9" w:rsidP="00C82A0B"/>
    <w:p w14:paraId="296BB489" w14:textId="77777777" w:rsidR="00C82A0B" w:rsidRPr="00C82A0B" w:rsidRDefault="00C82A0B" w:rsidP="00C82A0B">
      <w:pPr>
        <w:pStyle w:val="Heading4"/>
      </w:pPr>
      <w:r w:rsidRPr="00C82A0B">
        <w:t>3. Depending on God’s Resources (1:8-14)</w:t>
      </w:r>
    </w:p>
    <w:p w14:paraId="23F9C370" w14:textId="77777777" w:rsidR="00C82A0B" w:rsidRPr="00C82A0B" w:rsidRDefault="00C82A0B" w:rsidP="00C82A0B">
      <w:r w:rsidRPr="00C82A0B">
        <w:t> </w:t>
      </w:r>
    </w:p>
    <w:p w14:paraId="3FCB6718" w14:textId="11D48702" w:rsidR="00C82A0B" w:rsidRPr="00C82A0B" w:rsidRDefault="00C82A0B" w:rsidP="00C82A0B">
      <w:pPr>
        <w:pStyle w:val="Bullet"/>
      </w:pPr>
      <w:r w:rsidRPr="00C82A0B">
        <w:t>God’s power and grace (vv8,9).</w:t>
      </w:r>
      <w:r w:rsidRPr="00C82A0B">
        <w:tab/>
      </w:r>
      <w:r w:rsidRPr="00C82A0B">
        <w:tab/>
      </w:r>
    </w:p>
    <w:p w14:paraId="3A3D6256" w14:textId="4A9933F8" w:rsidR="00C82A0B" w:rsidRPr="00C82A0B" w:rsidRDefault="00C82A0B" w:rsidP="00C82A0B">
      <w:r w:rsidRPr="00C82A0B">
        <w:t>  </w:t>
      </w:r>
    </w:p>
    <w:p w14:paraId="5FF259B4" w14:textId="77777777" w:rsidR="00C82A0B" w:rsidRPr="00C82A0B" w:rsidRDefault="00C82A0B" w:rsidP="00C82A0B">
      <w:r w:rsidRPr="00C82A0B">
        <w:t> </w:t>
      </w:r>
    </w:p>
    <w:p w14:paraId="6F682DC6" w14:textId="7E4810B2" w:rsidR="00C82A0B" w:rsidRPr="00C82A0B" w:rsidRDefault="00C82A0B" w:rsidP="00C82A0B">
      <w:pPr>
        <w:pStyle w:val="Bullet"/>
      </w:pPr>
      <w:r w:rsidRPr="00C82A0B">
        <w:t>God’s gospel (v10).</w:t>
      </w:r>
      <w:r w:rsidRPr="00C82A0B">
        <w:tab/>
      </w:r>
      <w:r w:rsidRPr="00C82A0B">
        <w:tab/>
      </w:r>
      <w:r w:rsidRPr="00C82A0B">
        <w:tab/>
      </w:r>
    </w:p>
    <w:p w14:paraId="0CDB4693" w14:textId="3257529C" w:rsidR="00C82A0B" w:rsidRPr="00C82A0B" w:rsidRDefault="00C82A0B" w:rsidP="00C82A0B">
      <w:r w:rsidRPr="00C82A0B">
        <w:t> </w:t>
      </w:r>
    </w:p>
    <w:p w14:paraId="532F1CAA" w14:textId="77777777" w:rsidR="00C82A0B" w:rsidRPr="00C82A0B" w:rsidRDefault="00C82A0B" w:rsidP="00C82A0B">
      <w:r w:rsidRPr="00C82A0B">
        <w:t> </w:t>
      </w:r>
    </w:p>
    <w:p w14:paraId="516B867D" w14:textId="265064BA" w:rsidR="00C82A0B" w:rsidRPr="00C82A0B" w:rsidRDefault="00C82A0B" w:rsidP="00C82A0B">
      <w:pPr>
        <w:pStyle w:val="Bullet"/>
      </w:pPr>
      <w:r w:rsidRPr="00C82A0B">
        <w:t>God’s protection (v12,14).</w:t>
      </w:r>
      <w:r w:rsidRPr="00C82A0B">
        <w:tab/>
      </w:r>
      <w:r w:rsidRPr="00C82A0B">
        <w:tab/>
      </w:r>
      <w:r w:rsidRPr="00C82A0B">
        <w:tab/>
      </w:r>
    </w:p>
    <w:p w14:paraId="2513565C" w14:textId="77777777" w:rsidR="00C82A0B" w:rsidRPr="00C82A0B" w:rsidRDefault="00C82A0B" w:rsidP="00C82A0B">
      <w:r w:rsidRPr="00C82A0B">
        <w:t> </w:t>
      </w:r>
    </w:p>
    <w:p w14:paraId="71E4BEF1" w14:textId="77777777" w:rsidR="00C82A0B" w:rsidRPr="00C82A0B" w:rsidRDefault="00C82A0B" w:rsidP="00C82A0B">
      <w:r w:rsidRPr="00C82A0B">
        <w:t> </w:t>
      </w:r>
    </w:p>
    <w:p w14:paraId="6F7E143E" w14:textId="77777777" w:rsidR="00C82A0B" w:rsidRPr="00C82A0B" w:rsidRDefault="00C82A0B" w:rsidP="00C82A0B">
      <w:r w:rsidRPr="00C82A0B">
        <w:t> </w:t>
      </w:r>
    </w:p>
    <w:p w14:paraId="5CB36A16" w14:textId="0AD734C3" w:rsidR="00C82A0B" w:rsidRPr="00C82A0B" w:rsidRDefault="00C82A0B" w:rsidP="00C82A0B">
      <w:r w:rsidRPr="00C82A0B">
        <w:t> </w:t>
      </w:r>
    </w:p>
    <w:p w14:paraId="698A6AC5" w14:textId="6E559301" w:rsidR="00C82A0B" w:rsidRPr="00C82A0B" w:rsidRDefault="00C82A0B" w:rsidP="00C82A0B">
      <w:r w:rsidRPr="00C82A0B">
        <w:t> </w:t>
      </w:r>
    </w:p>
    <w:p w14:paraId="60C037CB" w14:textId="63F586AC" w:rsidR="00C82A0B" w:rsidRDefault="00C82A0B" w:rsidP="00C82A0B">
      <w:pPr>
        <w:widowControl w:val="0"/>
        <w:rPr>
          <w:rFonts w:ascii="Fira Sans" w:hAnsi="Fira Sans"/>
        </w:rPr>
      </w:pPr>
      <w:r>
        <w:rPr>
          <w:b/>
          <w:bCs/>
        </w:rPr>
        <w:t>Pressures</w:t>
      </w:r>
    </w:p>
    <w:p w14:paraId="254DDB32" w14:textId="653C84AE" w:rsidR="00C82A0B" w:rsidRDefault="00C82A0B" w:rsidP="00C82A0B">
      <w:pPr>
        <w:widowControl w:val="0"/>
      </w:pPr>
      <w:r>
        <w:t>2 Timothy 1:8,9,12,15; 2:3,9,10,25; 3:1-5, 8,11-13; 4:3,4,5,6,7,14,15,16,18</w:t>
      </w:r>
    </w:p>
    <w:p w14:paraId="71782B13" w14:textId="70DDE7A7" w:rsidR="00C82A0B" w:rsidRDefault="00C82A0B" w:rsidP="00C82A0B">
      <w:pPr>
        <w:widowControl w:val="0"/>
      </w:pPr>
      <w:r>
        <w:t> </w:t>
      </w:r>
    </w:p>
    <w:p w14:paraId="7E2F013F" w14:textId="77777777" w:rsidR="00C82A0B" w:rsidRPr="00C82A0B" w:rsidRDefault="00C82A0B" w:rsidP="00C82A0B"/>
    <w:p w14:paraId="2291F1AC" w14:textId="544C4B9F" w:rsidR="002421A9" w:rsidRDefault="002421A9" w:rsidP="00C82A0B">
      <w:pPr>
        <w:sectPr w:rsidR="002421A9" w:rsidSect="00411FD8">
          <w:headerReference w:type="default" r:id="rId11"/>
          <w:footerReference w:type="default" r:id="rId12"/>
          <w:pgSz w:w="11906" w:h="16838"/>
          <w:pgMar w:top="720" w:right="720" w:bottom="720" w:left="720" w:header="567" w:footer="567" w:gutter="0"/>
          <w:cols w:space="708"/>
          <w:docGrid w:linePitch="360"/>
        </w:sectPr>
      </w:pPr>
    </w:p>
    <w:p w14:paraId="11F642C4" w14:textId="77777777" w:rsidR="002421A9" w:rsidRDefault="002421A9" w:rsidP="002421A9">
      <w:pPr>
        <w:pStyle w:val="Heading4"/>
        <w:rPr>
          <w:rFonts w:ascii="Fira Sans" w:hAnsi="Fira Sans"/>
        </w:rPr>
      </w:pPr>
      <w:r>
        <w:lastRenderedPageBreak/>
        <w:t>1. Living (3:10-14)</w:t>
      </w:r>
    </w:p>
    <w:p w14:paraId="2F6C0749" w14:textId="77777777" w:rsidR="002421A9" w:rsidRDefault="002421A9" w:rsidP="002421A9">
      <w:pPr>
        <w:widowControl w:val="0"/>
      </w:pPr>
      <w:r>
        <w:t> </w:t>
      </w:r>
    </w:p>
    <w:p w14:paraId="5E604A31" w14:textId="7E3A711B" w:rsidR="002421A9" w:rsidRDefault="002421A9" w:rsidP="002421A9">
      <w:pPr>
        <w:pStyle w:val="Bullet"/>
        <w:widowControl w:val="0"/>
        <w:rPr>
          <w14:ligatures w14:val="none"/>
        </w:rPr>
      </w:pPr>
      <w:r>
        <w:rPr>
          <w14:ligatures w14:val="none"/>
        </w:rPr>
        <w:t>The power of example (vv10,11).</w:t>
      </w:r>
    </w:p>
    <w:p w14:paraId="2B0BE287" w14:textId="1F5C85AF" w:rsidR="002421A9" w:rsidRDefault="002421A9" w:rsidP="002421A9">
      <w:pPr>
        <w:widowControl w:val="0"/>
      </w:pPr>
      <w:r>
        <w:t>  </w:t>
      </w:r>
    </w:p>
    <w:p w14:paraId="01FE0CCB" w14:textId="77777777" w:rsidR="002421A9" w:rsidRDefault="002421A9" w:rsidP="002421A9">
      <w:pPr>
        <w:widowControl w:val="0"/>
      </w:pPr>
      <w:r>
        <w:tab/>
      </w:r>
    </w:p>
    <w:p w14:paraId="0A3D809F" w14:textId="06C3EBF2" w:rsidR="002421A9" w:rsidRDefault="002421A9" w:rsidP="002421A9">
      <w:pPr>
        <w:pStyle w:val="Bullet"/>
        <w:widowControl w:val="0"/>
        <w:rPr>
          <w14:ligatures w14:val="none"/>
        </w:rPr>
      </w:pPr>
      <w:r>
        <w:rPr>
          <w14:ligatures w14:val="none"/>
        </w:rPr>
        <w:t>The need for integrity (v14).</w:t>
      </w:r>
      <w:r>
        <w:rPr>
          <w14:ligatures w14:val="none"/>
        </w:rPr>
        <w:tab/>
      </w:r>
      <w:r>
        <w:rPr>
          <w14:ligatures w14:val="none"/>
        </w:rPr>
        <w:tab/>
      </w:r>
      <w:r>
        <w:rPr>
          <w14:ligatures w14:val="none"/>
        </w:rPr>
        <w:tab/>
      </w:r>
    </w:p>
    <w:p w14:paraId="747C0211" w14:textId="77777777" w:rsidR="002421A9" w:rsidRDefault="002421A9" w:rsidP="002421A9">
      <w:pPr>
        <w:widowControl w:val="0"/>
      </w:pPr>
      <w:r>
        <w:t> </w:t>
      </w:r>
    </w:p>
    <w:p w14:paraId="546840C0" w14:textId="77777777" w:rsidR="002421A9" w:rsidRDefault="002421A9" w:rsidP="002421A9">
      <w:pPr>
        <w:widowControl w:val="0"/>
      </w:pPr>
      <w:r>
        <w:t> </w:t>
      </w:r>
    </w:p>
    <w:p w14:paraId="466FE6A0" w14:textId="664A6B8E" w:rsidR="002421A9" w:rsidRDefault="002421A9" w:rsidP="002421A9">
      <w:pPr>
        <w:widowControl w:val="0"/>
      </w:pPr>
      <w:r>
        <w:t> </w:t>
      </w:r>
    </w:p>
    <w:p w14:paraId="74238BAD" w14:textId="7AAF76D0" w:rsidR="002421A9" w:rsidRDefault="002421A9" w:rsidP="002421A9">
      <w:pPr>
        <w:widowControl w:val="0"/>
      </w:pPr>
      <w:r>
        <w:t>  </w:t>
      </w:r>
    </w:p>
    <w:p w14:paraId="12B25520" w14:textId="77777777" w:rsidR="002421A9" w:rsidRDefault="002421A9" w:rsidP="002421A9">
      <w:pPr>
        <w:pStyle w:val="Heading4"/>
      </w:pPr>
      <w:r>
        <w:t>2. Learning (3:14-17)</w:t>
      </w:r>
    </w:p>
    <w:p w14:paraId="5E78680B" w14:textId="77777777" w:rsidR="002421A9" w:rsidRDefault="002421A9" w:rsidP="002421A9">
      <w:pPr>
        <w:widowControl w:val="0"/>
      </w:pPr>
      <w:r>
        <w:t> </w:t>
      </w:r>
    </w:p>
    <w:p w14:paraId="4C3C4968" w14:textId="705B1B8F" w:rsidR="002421A9" w:rsidRDefault="002421A9" w:rsidP="002421A9">
      <w:pPr>
        <w:pStyle w:val="Bullet"/>
        <w:widowControl w:val="0"/>
        <w:rPr>
          <w14:ligatures w14:val="none"/>
        </w:rPr>
      </w:pPr>
      <w:r>
        <w:rPr>
          <w14:ligatures w14:val="none"/>
        </w:rPr>
        <w:t>The authoritative and powerful Word.</w:t>
      </w:r>
    </w:p>
    <w:p w14:paraId="3FEE3E27" w14:textId="5723ED92" w:rsidR="002421A9" w:rsidRDefault="002421A9" w:rsidP="002421A9">
      <w:pPr>
        <w:widowControl w:val="0"/>
      </w:pPr>
      <w:r>
        <w:t>  </w:t>
      </w:r>
    </w:p>
    <w:p w14:paraId="31D330BD" w14:textId="77777777" w:rsidR="002421A9" w:rsidRDefault="002421A9" w:rsidP="002421A9">
      <w:pPr>
        <w:widowControl w:val="0"/>
      </w:pPr>
      <w:r>
        <w:t> </w:t>
      </w:r>
    </w:p>
    <w:p w14:paraId="0E01A2F2" w14:textId="311821A9" w:rsidR="002421A9" w:rsidRDefault="002421A9" w:rsidP="002421A9">
      <w:pPr>
        <w:pStyle w:val="Bullet"/>
        <w:widowControl w:val="0"/>
        <w:rPr>
          <w14:ligatures w14:val="none"/>
        </w:rPr>
      </w:pPr>
      <w:r>
        <w:rPr>
          <w14:ligatures w14:val="none"/>
        </w:rPr>
        <w:t>Our personal commitment.</w:t>
      </w:r>
    </w:p>
    <w:p w14:paraId="6FD4E10C" w14:textId="77777777" w:rsidR="002421A9" w:rsidRDefault="002421A9" w:rsidP="002421A9">
      <w:pPr>
        <w:widowControl w:val="0"/>
      </w:pPr>
      <w:r>
        <w:t> </w:t>
      </w:r>
    </w:p>
    <w:p w14:paraId="15F614AE" w14:textId="489D0D1B" w:rsidR="002421A9" w:rsidRDefault="002421A9" w:rsidP="002421A9">
      <w:pPr>
        <w:widowControl w:val="0"/>
      </w:pPr>
      <w:r>
        <w:t>  </w:t>
      </w:r>
    </w:p>
    <w:p w14:paraId="1C84091E" w14:textId="1A32235C" w:rsidR="002421A9" w:rsidRDefault="002421A9" w:rsidP="002421A9">
      <w:pPr>
        <w:pStyle w:val="Bullet"/>
        <w:widowControl w:val="0"/>
        <w:rPr>
          <w14:ligatures w14:val="none"/>
        </w:rPr>
      </w:pPr>
      <w:r>
        <w:rPr>
          <w14:ligatures w14:val="none"/>
        </w:rPr>
        <w:t>Our church life.</w:t>
      </w:r>
    </w:p>
    <w:p w14:paraId="105E7654" w14:textId="77777777" w:rsidR="002421A9" w:rsidRDefault="002421A9" w:rsidP="002421A9">
      <w:pPr>
        <w:widowControl w:val="0"/>
      </w:pPr>
      <w:r>
        <w:t> </w:t>
      </w:r>
    </w:p>
    <w:p w14:paraId="397B2680" w14:textId="7DCA5026" w:rsidR="002421A9" w:rsidRDefault="002421A9" w:rsidP="002421A9">
      <w:pPr>
        <w:widowControl w:val="0"/>
      </w:pPr>
      <w:r>
        <w:t> </w:t>
      </w:r>
    </w:p>
    <w:p w14:paraId="4480D9C9" w14:textId="386E0605" w:rsidR="002421A9" w:rsidRDefault="002421A9" w:rsidP="002421A9">
      <w:pPr>
        <w:widowControl w:val="0"/>
      </w:pPr>
      <w:r>
        <w:t> </w:t>
      </w:r>
    </w:p>
    <w:p w14:paraId="6FE9BC6A" w14:textId="77777777" w:rsidR="002421A9" w:rsidRDefault="002421A9" w:rsidP="002421A9">
      <w:pPr>
        <w:widowControl w:val="0"/>
      </w:pPr>
    </w:p>
    <w:p w14:paraId="1E2FD355" w14:textId="77777777" w:rsidR="002421A9" w:rsidRDefault="002421A9" w:rsidP="002421A9">
      <w:pPr>
        <w:pStyle w:val="Heading4"/>
      </w:pPr>
      <w:r>
        <w:t>3. Proclaiming (4:1-4)</w:t>
      </w:r>
    </w:p>
    <w:p w14:paraId="2BCB1928" w14:textId="77777777" w:rsidR="002421A9" w:rsidRDefault="002421A9" w:rsidP="002421A9">
      <w:pPr>
        <w:widowControl w:val="0"/>
      </w:pPr>
      <w:r>
        <w:tab/>
      </w:r>
    </w:p>
    <w:p w14:paraId="2990CCA1" w14:textId="16F47300" w:rsidR="002421A9" w:rsidRDefault="002421A9" w:rsidP="002421A9">
      <w:pPr>
        <w:pStyle w:val="Bullet"/>
        <w:widowControl w:val="0"/>
        <w:rPr>
          <w14:ligatures w14:val="none"/>
        </w:rPr>
      </w:pPr>
      <w:r>
        <w:rPr>
          <w14:ligatures w14:val="none"/>
        </w:rPr>
        <w:t>The charge (4:1,2).</w:t>
      </w:r>
    </w:p>
    <w:p w14:paraId="3306FFB3" w14:textId="77777777" w:rsidR="002421A9" w:rsidRDefault="002421A9" w:rsidP="002421A9">
      <w:pPr>
        <w:widowControl w:val="0"/>
      </w:pPr>
      <w:r>
        <w:t> </w:t>
      </w:r>
    </w:p>
    <w:p w14:paraId="5FD60A97" w14:textId="12E68550" w:rsidR="002421A9" w:rsidRDefault="002421A9" w:rsidP="002421A9">
      <w:pPr>
        <w:widowControl w:val="0"/>
      </w:pPr>
      <w:r>
        <w:t> </w:t>
      </w:r>
      <w:r>
        <w:tab/>
      </w:r>
    </w:p>
    <w:p w14:paraId="31612949" w14:textId="630C32E7" w:rsidR="002421A9" w:rsidRDefault="002421A9" w:rsidP="002421A9">
      <w:pPr>
        <w:pStyle w:val="Bullet"/>
        <w:widowControl w:val="0"/>
        <w:rPr>
          <w14:ligatures w14:val="none"/>
        </w:rPr>
      </w:pPr>
      <w:r>
        <w:rPr>
          <w14:ligatures w14:val="none"/>
        </w:rPr>
        <w:t>The context (4:3,4).</w:t>
      </w:r>
    </w:p>
    <w:p w14:paraId="7779949B" w14:textId="77777777" w:rsidR="002421A9" w:rsidRDefault="002421A9" w:rsidP="002421A9">
      <w:pPr>
        <w:widowControl w:val="0"/>
      </w:pPr>
      <w:r>
        <w:t> </w:t>
      </w:r>
    </w:p>
    <w:p w14:paraId="057768CB" w14:textId="20584A62" w:rsidR="002421A9" w:rsidRDefault="002421A9" w:rsidP="002421A9">
      <w:pPr>
        <w:widowControl w:val="0"/>
      </w:pPr>
      <w:r>
        <w:t> </w:t>
      </w:r>
    </w:p>
    <w:p w14:paraId="50FBE4AC" w14:textId="762A5EDA" w:rsidR="002421A9" w:rsidRDefault="002421A9" w:rsidP="002421A9">
      <w:pPr>
        <w:widowControl w:val="0"/>
      </w:pPr>
      <w:r>
        <w:t> </w:t>
      </w:r>
    </w:p>
    <w:p w14:paraId="5285B573" w14:textId="77777777" w:rsidR="002421A9" w:rsidRDefault="002421A9" w:rsidP="002421A9">
      <w:pPr>
        <w:widowControl w:val="0"/>
      </w:pPr>
    </w:p>
    <w:p w14:paraId="6A808BC6" w14:textId="77777777" w:rsidR="002421A9" w:rsidRDefault="002421A9" w:rsidP="002421A9">
      <w:pPr>
        <w:pStyle w:val="Heading4"/>
      </w:pPr>
      <w:r>
        <w:t>4. Completing (4:5)</w:t>
      </w:r>
    </w:p>
    <w:p w14:paraId="607F1D58" w14:textId="77777777" w:rsidR="002421A9" w:rsidRDefault="002421A9" w:rsidP="002421A9">
      <w:pPr>
        <w:widowControl w:val="0"/>
      </w:pPr>
      <w:r>
        <w:t> </w:t>
      </w:r>
    </w:p>
    <w:p w14:paraId="0795A0D3" w14:textId="7905BA7B" w:rsidR="002421A9" w:rsidRDefault="002421A9" w:rsidP="002421A9">
      <w:pPr>
        <w:pStyle w:val="Bullet"/>
        <w:widowControl w:val="0"/>
        <w:rPr>
          <w14:ligatures w14:val="none"/>
        </w:rPr>
      </w:pPr>
      <w:r>
        <w:rPr>
          <w14:ligatures w14:val="none"/>
        </w:rPr>
        <w:t>‘Fulfil your ministry’.</w:t>
      </w:r>
    </w:p>
    <w:p w14:paraId="124768B1" w14:textId="77777777" w:rsidR="002421A9" w:rsidRDefault="002421A9" w:rsidP="002421A9">
      <w:pPr>
        <w:widowControl w:val="0"/>
      </w:pPr>
      <w:r>
        <w:t> </w:t>
      </w:r>
    </w:p>
    <w:p w14:paraId="5887FDF4" w14:textId="77777777" w:rsidR="002421A9" w:rsidRDefault="002421A9" w:rsidP="002421A9">
      <w:pPr>
        <w:widowControl w:val="0"/>
      </w:pPr>
      <w:r>
        <w:t> </w:t>
      </w:r>
    </w:p>
    <w:p w14:paraId="7426678F" w14:textId="77777777" w:rsidR="002421A9" w:rsidRDefault="002421A9" w:rsidP="002421A9">
      <w:pPr>
        <w:widowControl w:val="0"/>
      </w:pPr>
      <w:r>
        <w:t> </w:t>
      </w:r>
    </w:p>
    <w:p w14:paraId="005FC4B3" w14:textId="77777777" w:rsidR="002421A9" w:rsidRDefault="002421A9" w:rsidP="002421A9">
      <w:pPr>
        <w:widowControl w:val="0"/>
      </w:pPr>
      <w:r>
        <w:t> </w:t>
      </w:r>
    </w:p>
    <w:p w14:paraId="7509C24B" w14:textId="32D5EACC" w:rsidR="002421A9" w:rsidRDefault="002421A9" w:rsidP="002421A9">
      <w:pPr>
        <w:widowControl w:val="0"/>
      </w:pPr>
      <w:r>
        <w:t> </w:t>
      </w:r>
    </w:p>
    <w:p w14:paraId="539D5FC9" w14:textId="57708D64" w:rsidR="002421A9" w:rsidRDefault="002421A9" w:rsidP="002421A9">
      <w:pPr>
        <w:widowControl w:val="0"/>
      </w:pPr>
    </w:p>
    <w:p w14:paraId="13ED1A56" w14:textId="0A180307" w:rsidR="002421A9" w:rsidRDefault="002421A9" w:rsidP="002421A9">
      <w:pPr>
        <w:widowControl w:val="0"/>
      </w:pPr>
    </w:p>
    <w:p w14:paraId="5638D658" w14:textId="5D83CDA7" w:rsidR="002421A9" w:rsidRDefault="002421A9" w:rsidP="002421A9">
      <w:pPr>
        <w:widowControl w:val="0"/>
      </w:pPr>
    </w:p>
    <w:p w14:paraId="247557C9" w14:textId="44B584DF" w:rsidR="002421A9" w:rsidRDefault="002421A9" w:rsidP="002421A9">
      <w:pPr>
        <w:widowControl w:val="0"/>
      </w:pPr>
    </w:p>
    <w:p w14:paraId="02B74A77" w14:textId="4CB0567A" w:rsidR="002421A9" w:rsidRDefault="002421A9" w:rsidP="002421A9">
      <w:pPr>
        <w:widowControl w:val="0"/>
      </w:pPr>
    </w:p>
    <w:p w14:paraId="23F25659" w14:textId="22E75E83" w:rsidR="002421A9" w:rsidRDefault="002421A9" w:rsidP="002421A9">
      <w:pPr>
        <w:widowControl w:val="0"/>
      </w:pPr>
    </w:p>
    <w:p w14:paraId="21219AB0" w14:textId="77777777" w:rsidR="002421A9" w:rsidRDefault="002421A9" w:rsidP="002421A9">
      <w:pPr>
        <w:widowControl w:val="0"/>
      </w:pPr>
    </w:p>
    <w:p w14:paraId="126FAB17" w14:textId="77777777" w:rsidR="002421A9" w:rsidRDefault="002421A9" w:rsidP="002421A9">
      <w:pPr>
        <w:widowControl w:val="0"/>
      </w:pPr>
      <w:r>
        <w:t> </w:t>
      </w:r>
    </w:p>
    <w:p w14:paraId="61034C2C" w14:textId="77777777" w:rsidR="002421A9" w:rsidRDefault="002421A9" w:rsidP="002421A9">
      <w:pPr>
        <w:widowControl w:val="0"/>
      </w:pPr>
      <w:r>
        <w:t> </w:t>
      </w:r>
    </w:p>
    <w:p w14:paraId="31A27870" w14:textId="77777777" w:rsidR="002421A9" w:rsidRDefault="002421A9" w:rsidP="002421A9">
      <w:pPr>
        <w:pStyle w:val="Heading4"/>
        <w:widowControl w:val="0"/>
        <w:rPr>
          <w:rFonts w:ascii="Fira Sans" w:hAnsi="Fira Sans"/>
        </w:rPr>
      </w:pPr>
      <w:r>
        <w:t> Priorities</w:t>
      </w:r>
    </w:p>
    <w:p w14:paraId="4DC2E298" w14:textId="304A70CB" w:rsidR="002421A9" w:rsidRDefault="002421A9" w:rsidP="002421A9">
      <w:pPr>
        <w:widowControl w:val="0"/>
      </w:pPr>
      <w:r>
        <w:t>2 Timothy 1:8-14; 2:1-9; 2:14-16, 22-26; 3:10-12, 14-17; 4:1,2,5,7,8</w:t>
      </w:r>
    </w:p>
    <w:p w14:paraId="487BC326" w14:textId="77777777" w:rsidR="002421A9" w:rsidRDefault="002421A9" w:rsidP="002421A9">
      <w:pPr>
        <w:widowControl w:val="0"/>
      </w:pPr>
      <w:r>
        <w:t> </w:t>
      </w:r>
    </w:p>
    <w:p w14:paraId="568E2460" w14:textId="77777777" w:rsidR="002421A9" w:rsidRDefault="002421A9" w:rsidP="002421A9">
      <w:pPr>
        <w:widowControl w:val="0"/>
      </w:pPr>
    </w:p>
    <w:p w14:paraId="26166266" w14:textId="77777777" w:rsidR="002421A9" w:rsidRDefault="002421A9" w:rsidP="002421A9">
      <w:pPr>
        <w:widowControl w:val="0"/>
      </w:pPr>
      <w:r>
        <w:t> </w:t>
      </w:r>
    </w:p>
    <w:p w14:paraId="4A158E39" w14:textId="77777777" w:rsidR="006A0C62" w:rsidRDefault="002421A9" w:rsidP="006A0C62">
      <w:pPr>
        <w:widowControl w:val="0"/>
        <w:sectPr w:rsidR="006A0C62" w:rsidSect="00411FD8">
          <w:headerReference w:type="default" r:id="rId13"/>
          <w:pgSz w:w="11906" w:h="16838"/>
          <w:pgMar w:top="720" w:right="720" w:bottom="720" w:left="720" w:header="567" w:footer="567" w:gutter="0"/>
          <w:cols w:space="708"/>
          <w:docGrid w:linePitch="360"/>
        </w:sectPr>
      </w:pPr>
      <w:r>
        <w:t> </w:t>
      </w:r>
    </w:p>
    <w:p w14:paraId="51A28A5A" w14:textId="49675E83" w:rsidR="006A0C62" w:rsidRDefault="006A0C62" w:rsidP="006A0C62">
      <w:pPr>
        <w:pStyle w:val="Heading4"/>
      </w:pPr>
      <w:r>
        <w:t>Context</w:t>
      </w:r>
    </w:p>
    <w:p w14:paraId="1DA19AC3" w14:textId="77777777" w:rsidR="006A0C62" w:rsidRPr="006A0C62" w:rsidRDefault="006A0C62" w:rsidP="006A0C62"/>
    <w:p w14:paraId="63A2705E" w14:textId="711D8519" w:rsidR="006A0C62" w:rsidRDefault="006A0C62" w:rsidP="006A0C62">
      <w:pPr>
        <w:pStyle w:val="Bullet"/>
        <w:widowControl w:val="0"/>
        <w:rPr>
          <w14:ligatures w14:val="none"/>
        </w:rPr>
      </w:pPr>
      <w:r>
        <w:rPr>
          <w14:ligatures w14:val="none"/>
        </w:rPr>
        <w:t>The problem of individualism.</w:t>
      </w:r>
    </w:p>
    <w:p w14:paraId="14881023" w14:textId="5BBAF624" w:rsidR="006A0C62" w:rsidRDefault="006A0C62" w:rsidP="006A0C62">
      <w:pPr>
        <w:pStyle w:val="Bullet"/>
        <w:widowControl w:val="0"/>
        <w:numPr>
          <w:ilvl w:val="0"/>
          <w:numId w:val="0"/>
        </w:numPr>
        <w:ind w:left="284"/>
        <w:rPr>
          <w14:ligatures w14:val="none"/>
        </w:rPr>
      </w:pPr>
    </w:p>
    <w:p w14:paraId="2E81B1F9" w14:textId="77777777" w:rsidR="006A0C62" w:rsidRDefault="006A0C62" w:rsidP="006A0C62">
      <w:pPr>
        <w:pStyle w:val="Bullet"/>
        <w:widowControl w:val="0"/>
        <w:numPr>
          <w:ilvl w:val="0"/>
          <w:numId w:val="0"/>
        </w:numPr>
        <w:ind w:left="284"/>
        <w:rPr>
          <w14:ligatures w14:val="none"/>
        </w:rPr>
      </w:pPr>
    </w:p>
    <w:p w14:paraId="69BD9F89" w14:textId="42DFD286" w:rsidR="006A0C62" w:rsidRDefault="006A0C62" w:rsidP="006A0C62">
      <w:pPr>
        <w:pStyle w:val="Bullet"/>
        <w:widowControl w:val="0"/>
        <w:rPr>
          <w14:ligatures w14:val="none"/>
        </w:rPr>
      </w:pPr>
      <w:r>
        <w:rPr>
          <w14:ligatures w14:val="none"/>
        </w:rPr>
        <w:t>The danger of burnout.</w:t>
      </w:r>
    </w:p>
    <w:p w14:paraId="1F9C4748" w14:textId="409570B4" w:rsidR="006A0C62" w:rsidRDefault="006A0C62" w:rsidP="006A0C62">
      <w:pPr>
        <w:pStyle w:val="Bullet"/>
        <w:widowControl w:val="0"/>
        <w:numPr>
          <w:ilvl w:val="0"/>
          <w:numId w:val="0"/>
        </w:numPr>
        <w:ind w:left="284"/>
        <w:rPr>
          <w14:ligatures w14:val="none"/>
        </w:rPr>
      </w:pPr>
    </w:p>
    <w:p w14:paraId="40117BAA" w14:textId="77777777" w:rsidR="006A0C62" w:rsidRDefault="006A0C62" w:rsidP="006A0C62">
      <w:pPr>
        <w:pStyle w:val="Bullet"/>
        <w:widowControl w:val="0"/>
        <w:numPr>
          <w:ilvl w:val="0"/>
          <w:numId w:val="0"/>
        </w:numPr>
        <w:ind w:left="284"/>
        <w:rPr>
          <w14:ligatures w14:val="none"/>
        </w:rPr>
      </w:pPr>
    </w:p>
    <w:p w14:paraId="2A9E3F5C" w14:textId="28826939" w:rsidR="006A0C62" w:rsidRDefault="006A0C62" w:rsidP="006A0C62">
      <w:pPr>
        <w:pStyle w:val="Bullet"/>
        <w:widowControl w:val="0"/>
        <w:rPr>
          <w14:ligatures w14:val="none"/>
        </w:rPr>
      </w:pPr>
      <w:r>
        <w:rPr>
          <w14:ligatures w14:val="none"/>
        </w:rPr>
        <w:t>The possibility of failure.</w:t>
      </w:r>
    </w:p>
    <w:p w14:paraId="13F1782D" w14:textId="79C1ED2A" w:rsidR="006A0C62" w:rsidRDefault="006A0C62" w:rsidP="006A0C62">
      <w:pPr>
        <w:widowControl w:val="0"/>
      </w:pPr>
      <w:r>
        <w:t> </w:t>
      </w:r>
    </w:p>
    <w:p w14:paraId="1FB45E3E" w14:textId="65903F45" w:rsidR="006A0C62" w:rsidRDefault="006A0C62" w:rsidP="006A0C62">
      <w:pPr>
        <w:widowControl w:val="0"/>
      </w:pPr>
    </w:p>
    <w:p w14:paraId="69D83698" w14:textId="77777777" w:rsidR="006A0C62" w:rsidRDefault="006A0C62" w:rsidP="006A0C62">
      <w:pPr>
        <w:widowControl w:val="0"/>
      </w:pPr>
    </w:p>
    <w:p w14:paraId="319C2253" w14:textId="77777777" w:rsidR="006A0C62" w:rsidRDefault="006A0C62" w:rsidP="006A0C62">
      <w:pPr>
        <w:widowControl w:val="0"/>
      </w:pPr>
      <w:r>
        <w:t> </w:t>
      </w:r>
    </w:p>
    <w:p w14:paraId="4DDDAB09" w14:textId="77777777" w:rsidR="006A0C62" w:rsidRDefault="006A0C62" w:rsidP="006A0C62">
      <w:pPr>
        <w:pStyle w:val="Heading4"/>
      </w:pPr>
      <w:r>
        <w:t>1. Supportive Friendship: We Need Others</w:t>
      </w:r>
    </w:p>
    <w:p w14:paraId="4BF74CCA" w14:textId="77777777" w:rsidR="006A0C62" w:rsidRDefault="006A0C62" w:rsidP="006A0C62">
      <w:pPr>
        <w:widowControl w:val="0"/>
      </w:pPr>
      <w:r>
        <w:t> </w:t>
      </w:r>
    </w:p>
    <w:p w14:paraId="6949B706" w14:textId="736F78C7" w:rsidR="006A0C62" w:rsidRDefault="006A0C62" w:rsidP="006A0C62">
      <w:pPr>
        <w:pStyle w:val="Bullet"/>
        <w:widowControl w:val="0"/>
        <w:rPr>
          <w14:ligatures w14:val="none"/>
        </w:rPr>
      </w:pPr>
      <w:r>
        <w:rPr>
          <w14:ligatures w14:val="none"/>
        </w:rPr>
        <w:t>Luke (v11).</w:t>
      </w:r>
    </w:p>
    <w:p w14:paraId="47A25739" w14:textId="77777777" w:rsidR="006A0C62" w:rsidRDefault="006A0C62" w:rsidP="006A0C62">
      <w:pPr>
        <w:widowControl w:val="0"/>
      </w:pPr>
      <w:r>
        <w:t> </w:t>
      </w:r>
    </w:p>
    <w:p w14:paraId="0FD54C64" w14:textId="6E016C3D" w:rsidR="006A0C62" w:rsidRDefault="006A0C62" w:rsidP="006A0C62">
      <w:pPr>
        <w:widowControl w:val="0"/>
      </w:pPr>
      <w:r>
        <w:t> </w:t>
      </w:r>
    </w:p>
    <w:p w14:paraId="04E05699" w14:textId="0673DF25" w:rsidR="006A0C62" w:rsidRPr="006A0C62" w:rsidRDefault="006A0C62" w:rsidP="006A0C62">
      <w:pPr>
        <w:pStyle w:val="Bullet"/>
        <w:widowControl w:val="0"/>
        <w:rPr>
          <w14:ligatures w14:val="none"/>
        </w:rPr>
      </w:pPr>
      <w:r w:rsidRPr="006A0C62">
        <w:rPr>
          <w14:ligatures w14:val="none"/>
        </w:rPr>
        <w:t>Carpus (v13).</w:t>
      </w:r>
    </w:p>
    <w:p w14:paraId="2903E59B" w14:textId="33377202" w:rsidR="006A0C62" w:rsidRDefault="006A0C62" w:rsidP="006A0C62">
      <w:pPr>
        <w:widowControl w:val="0"/>
      </w:pPr>
    </w:p>
    <w:p w14:paraId="158C3C3C" w14:textId="77777777" w:rsidR="006A0C62" w:rsidRDefault="006A0C62" w:rsidP="006A0C62">
      <w:pPr>
        <w:widowControl w:val="0"/>
      </w:pPr>
      <w:r>
        <w:t> </w:t>
      </w:r>
    </w:p>
    <w:p w14:paraId="3FEF83DE" w14:textId="22B8D085" w:rsidR="006A0C62" w:rsidRDefault="006A0C62" w:rsidP="006A0C62">
      <w:pPr>
        <w:pStyle w:val="Bullet"/>
        <w:widowControl w:val="0"/>
        <w:rPr>
          <w14:ligatures w14:val="none"/>
        </w:rPr>
      </w:pPr>
      <w:proofErr w:type="spellStart"/>
      <w:r>
        <w:rPr>
          <w14:ligatures w14:val="none"/>
        </w:rPr>
        <w:t>Onesiphorus</w:t>
      </w:r>
      <w:proofErr w:type="spellEnd"/>
      <w:r>
        <w:rPr>
          <w14:ligatures w14:val="none"/>
        </w:rPr>
        <w:t xml:space="preserve"> (v19; 1:16,17).</w:t>
      </w:r>
    </w:p>
    <w:p w14:paraId="26A17F62" w14:textId="0C9CDE7E" w:rsidR="006A0C62" w:rsidRDefault="006A0C62" w:rsidP="006A0C62">
      <w:pPr>
        <w:widowControl w:val="0"/>
      </w:pPr>
      <w:r>
        <w:tab/>
      </w:r>
    </w:p>
    <w:p w14:paraId="1CA09BA9" w14:textId="77777777" w:rsidR="006A0C62" w:rsidRDefault="006A0C62" w:rsidP="006A0C62">
      <w:pPr>
        <w:widowControl w:val="0"/>
      </w:pPr>
      <w:r>
        <w:t> </w:t>
      </w:r>
    </w:p>
    <w:p w14:paraId="588059B1" w14:textId="77777777" w:rsidR="006A0C62" w:rsidRDefault="006A0C62" w:rsidP="006A0C62">
      <w:pPr>
        <w:widowControl w:val="0"/>
      </w:pPr>
      <w:r>
        <w:t> </w:t>
      </w:r>
    </w:p>
    <w:p w14:paraId="4EFDB716" w14:textId="77777777" w:rsidR="006A0C62" w:rsidRDefault="006A0C62" w:rsidP="006A0C62">
      <w:pPr>
        <w:widowControl w:val="0"/>
      </w:pPr>
      <w:r>
        <w:t> </w:t>
      </w:r>
    </w:p>
    <w:p w14:paraId="7665B462" w14:textId="77777777" w:rsidR="006A0C62" w:rsidRDefault="006A0C62" w:rsidP="006A0C62">
      <w:pPr>
        <w:pStyle w:val="Heading4"/>
      </w:pPr>
      <w:r>
        <w:t>2. Effective Ministry: We Need to Work Together</w:t>
      </w:r>
      <w:r>
        <w:tab/>
      </w:r>
      <w:r>
        <w:tab/>
      </w:r>
      <w:r>
        <w:tab/>
      </w:r>
    </w:p>
    <w:p w14:paraId="36C61B4C" w14:textId="77777777" w:rsidR="006A0C62" w:rsidRDefault="006A0C62" w:rsidP="006A0C62">
      <w:pPr>
        <w:widowControl w:val="0"/>
      </w:pPr>
      <w:r>
        <w:t> </w:t>
      </w:r>
    </w:p>
    <w:p w14:paraId="69120AA6" w14:textId="00E89EF7" w:rsidR="006A0C62" w:rsidRDefault="006A0C62" w:rsidP="006A0C62">
      <w:pPr>
        <w:pStyle w:val="Bullet"/>
        <w:widowControl w:val="0"/>
        <w:rPr>
          <w14:ligatures w14:val="none"/>
        </w:rPr>
      </w:pPr>
      <w:r>
        <w:rPr>
          <w14:ligatures w14:val="none"/>
        </w:rPr>
        <w:t>Titus (v10).</w:t>
      </w:r>
    </w:p>
    <w:p w14:paraId="3B978180" w14:textId="77777777" w:rsidR="006A0C62" w:rsidRDefault="006A0C62" w:rsidP="006A0C62">
      <w:pPr>
        <w:widowControl w:val="0"/>
      </w:pPr>
      <w:r>
        <w:t> </w:t>
      </w:r>
    </w:p>
    <w:p w14:paraId="2BEB510E" w14:textId="458FE02A" w:rsidR="006A0C62" w:rsidRDefault="006A0C62" w:rsidP="006A0C62">
      <w:pPr>
        <w:widowControl w:val="0"/>
      </w:pPr>
      <w:r>
        <w:t> </w:t>
      </w:r>
    </w:p>
    <w:p w14:paraId="7D915881" w14:textId="3413BADB" w:rsidR="006A0C62" w:rsidRDefault="006A0C62" w:rsidP="006A0C62">
      <w:pPr>
        <w:pStyle w:val="Bullet"/>
        <w:widowControl w:val="0"/>
        <w:rPr>
          <w14:ligatures w14:val="none"/>
        </w:rPr>
      </w:pPr>
      <w:proofErr w:type="spellStart"/>
      <w:r>
        <w:rPr>
          <w14:ligatures w14:val="none"/>
        </w:rPr>
        <w:t>Tychichus</w:t>
      </w:r>
      <w:proofErr w:type="spellEnd"/>
      <w:r>
        <w:rPr>
          <w14:ligatures w14:val="none"/>
        </w:rPr>
        <w:t xml:space="preserve"> (v12).</w:t>
      </w:r>
    </w:p>
    <w:p w14:paraId="48F09300" w14:textId="77777777" w:rsidR="006A0C62" w:rsidRDefault="006A0C62" w:rsidP="006A0C62">
      <w:pPr>
        <w:widowControl w:val="0"/>
      </w:pPr>
      <w:r>
        <w:t> </w:t>
      </w:r>
    </w:p>
    <w:p w14:paraId="304D925E" w14:textId="59FFE492" w:rsidR="006A0C62" w:rsidRDefault="006A0C62" w:rsidP="006A0C62">
      <w:pPr>
        <w:widowControl w:val="0"/>
      </w:pPr>
      <w:r>
        <w:t> </w:t>
      </w:r>
    </w:p>
    <w:p w14:paraId="2AF4F2A5" w14:textId="7C853C7B" w:rsidR="006A0C62" w:rsidRDefault="006A0C62" w:rsidP="006A0C62">
      <w:pPr>
        <w:pStyle w:val="Bullet"/>
        <w:widowControl w:val="0"/>
        <w:rPr>
          <w14:ligatures w14:val="none"/>
        </w:rPr>
      </w:pPr>
      <w:r>
        <w:rPr>
          <w14:ligatures w14:val="none"/>
        </w:rPr>
        <w:t>Priscilla &amp; Aquila (v19).</w:t>
      </w:r>
    </w:p>
    <w:p w14:paraId="51204487" w14:textId="77777777" w:rsidR="006A0C62" w:rsidRDefault="006A0C62" w:rsidP="006A0C62">
      <w:pPr>
        <w:widowControl w:val="0"/>
      </w:pPr>
      <w:r>
        <w:t> </w:t>
      </w:r>
    </w:p>
    <w:p w14:paraId="40AD8FC5" w14:textId="21804693" w:rsidR="006A0C62" w:rsidRDefault="006A0C62" w:rsidP="006A0C62">
      <w:pPr>
        <w:widowControl w:val="0"/>
      </w:pPr>
      <w:r>
        <w:t> </w:t>
      </w:r>
    </w:p>
    <w:p w14:paraId="5D715C38" w14:textId="1EA06431" w:rsidR="006A0C62" w:rsidRDefault="006A0C62" w:rsidP="006A0C62">
      <w:pPr>
        <w:pStyle w:val="Bullet"/>
        <w:widowControl w:val="0"/>
        <w:rPr>
          <w14:ligatures w14:val="none"/>
        </w:rPr>
      </w:pPr>
      <w:r>
        <w:rPr>
          <w14:ligatures w14:val="none"/>
        </w:rPr>
        <w:t>Mark (v11).</w:t>
      </w:r>
    </w:p>
    <w:p w14:paraId="0A7EE8A4" w14:textId="2805FBD4" w:rsidR="006A0C62" w:rsidRDefault="006A0C62" w:rsidP="006A0C62">
      <w:pPr>
        <w:widowControl w:val="0"/>
      </w:pPr>
      <w:r>
        <w:t> </w:t>
      </w:r>
    </w:p>
    <w:p w14:paraId="41AF84DD" w14:textId="77777777" w:rsidR="006A0C62" w:rsidRDefault="006A0C62" w:rsidP="006A0C62">
      <w:pPr>
        <w:widowControl w:val="0"/>
      </w:pPr>
      <w:r>
        <w:t> </w:t>
      </w:r>
    </w:p>
    <w:p w14:paraId="0588EF5A" w14:textId="089ABE46" w:rsidR="006A0C62" w:rsidRDefault="006A0C62" w:rsidP="006A0C62">
      <w:pPr>
        <w:widowControl w:val="0"/>
      </w:pPr>
      <w:r>
        <w:t> </w:t>
      </w:r>
    </w:p>
    <w:p w14:paraId="33823722" w14:textId="77777777" w:rsidR="006A0C62" w:rsidRDefault="006A0C62" w:rsidP="006A0C62">
      <w:pPr>
        <w:widowControl w:val="0"/>
      </w:pPr>
    </w:p>
    <w:p w14:paraId="7152F3BC" w14:textId="77777777" w:rsidR="006A0C62" w:rsidRDefault="006A0C62" w:rsidP="006A0C62">
      <w:pPr>
        <w:pStyle w:val="Heading4"/>
      </w:pPr>
      <w:r>
        <w:t>3. Accountability: We are Responsible to God and One Another</w:t>
      </w:r>
      <w:r>
        <w:tab/>
      </w:r>
      <w:r>
        <w:tab/>
      </w:r>
    </w:p>
    <w:p w14:paraId="165D5B4D" w14:textId="77777777" w:rsidR="006A0C62" w:rsidRDefault="006A0C62" w:rsidP="006A0C62">
      <w:pPr>
        <w:widowControl w:val="0"/>
      </w:pPr>
      <w:r>
        <w:t> </w:t>
      </w:r>
    </w:p>
    <w:p w14:paraId="168450F2" w14:textId="57ED255D" w:rsidR="006A0C62" w:rsidRDefault="006A0C62" w:rsidP="006A0C62">
      <w:pPr>
        <w:pStyle w:val="Bullet"/>
        <w:widowControl w:val="0"/>
        <w:rPr>
          <w14:ligatures w14:val="none"/>
        </w:rPr>
      </w:pPr>
      <w:r>
        <w:rPr>
          <w14:ligatures w14:val="none"/>
        </w:rPr>
        <w:t>Hebrews 13:17.</w:t>
      </w:r>
    </w:p>
    <w:p w14:paraId="6D6347BE" w14:textId="7955B240" w:rsidR="006A0C62" w:rsidRDefault="006A0C62" w:rsidP="006A0C62">
      <w:pPr>
        <w:widowControl w:val="0"/>
      </w:pPr>
      <w:r>
        <w:t>  </w:t>
      </w:r>
    </w:p>
    <w:p w14:paraId="14C448F3" w14:textId="77777777" w:rsidR="006A0C62" w:rsidRDefault="006A0C62" w:rsidP="006A0C62">
      <w:pPr>
        <w:widowControl w:val="0"/>
      </w:pPr>
      <w:r>
        <w:t> </w:t>
      </w:r>
    </w:p>
    <w:p w14:paraId="492F4EBF" w14:textId="2901BDBA" w:rsidR="006A0C62" w:rsidRDefault="006A0C62" w:rsidP="006A0C62">
      <w:pPr>
        <w:pStyle w:val="Bullet"/>
        <w:widowControl w:val="0"/>
        <w:rPr>
          <w14:ligatures w14:val="none"/>
        </w:rPr>
      </w:pPr>
      <w:r>
        <w:rPr>
          <w14:ligatures w14:val="none"/>
        </w:rPr>
        <w:t>Acts 14:26-28.</w:t>
      </w:r>
    </w:p>
    <w:p w14:paraId="36ECBF44" w14:textId="77777777" w:rsidR="006A0C62" w:rsidRDefault="006A0C62" w:rsidP="006A0C62">
      <w:pPr>
        <w:widowControl w:val="0"/>
      </w:pPr>
      <w:r>
        <w:tab/>
      </w:r>
    </w:p>
    <w:p w14:paraId="3372714A" w14:textId="77777777" w:rsidR="006A0C62" w:rsidRDefault="006A0C62" w:rsidP="006A0C62">
      <w:pPr>
        <w:widowControl w:val="0"/>
      </w:pPr>
      <w:r>
        <w:t> </w:t>
      </w:r>
    </w:p>
    <w:p w14:paraId="4870F8B4" w14:textId="77777777" w:rsidR="006A0C62" w:rsidRDefault="006A0C62" w:rsidP="006A0C62">
      <w:pPr>
        <w:widowControl w:val="0"/>
      </w:pPr>
      <w:r>
        <w:t> </w:t>
      </w:r>
    </w:p>
    <w:p w14:paraId="3101DC8C" w14:textId="77777777" w:rsidR="006A0C62" w:rsidRDefault="006A0C62" w:rsidP="006A0C62">
      <w:pPr>
        <w:widowControl w:val="0"/>
      </w:pPr>
      <w:r>
        <w:t> </w:t>
      </w:r>
    </w:p>
    <w:p w14:paraId="2F76A174" w14:textId="77777777" w:rsidR="006A0C62" w:rsidRDefault="006A0C62" w:rsidP="006A0C62">
      <w:pPr>
        <w:widowControl w:val="0"/>
      </w:pPr>
      <w:r>
        <w:t> </w:t>
      </w:r>
    </w:p>
    <w:p w14:paraId="751CBAA0" w14:textId="77777777" w:rsidR="006A0C62" w:rsidRDefault="006A0C62" w:rsidP="006A0C62">
      <w:pPr>
        <w:widowControl w:val="0"/>
      </w:pPr>
      <w:r>
        <w:t> </w:t>
      </w:r>
    </w:p>
    <w:p w14:paraId="6A308402" w14:textId="77777777" w:rsidR="006A0C62" w:rsidRDefault="006A0C62" w:rsidP="006A0C62">
      <w:pPr>
        <w:widowControl w:val="0"/>
      </w:pPr>
      <w:r>
        <w:t> </w:t>
      </w:r>
    </w:p>
    <w:p w14:paraId="6245328A" w14:textId="77777777" w:rsidR="006A0C62" w:rsidRDefault="006A0C62" w:rsidP="00E52394">
      <w:pPr>
        <w:pStyle w:val="Heading4"/>
      </w:pPr>
      <w:r>
        <w:t>4. Teamwork: We Need to Mobilise Everyone</w:t>
      </w:r>
    </w:p>
    <w:p w14:paraId="13B0D4F7" w14:textId="77777777" w:rsidR="006A0C62" w:rsidRDefault="006A0C62" w:rsidP="006A0C62">
      <w:pPr>
        <w:widowControl w:val="0"/>
      </w:pPr>
      <w:r>
        <w:t> </w:t>
      </w:r>
    </w:p>
    <w:p w14:paraId="01E6D2BD" w14:textId="16784A41" w:rsidR="006A0C62" w:rsidRDefault="006A0C62" w:rsidP="006A0C62">
      <w:pPr>
        <w:pStyle w:val="Bullet"/>
        <w:widowControl w:val="0"/>
        <w:rPr>
          <w14:ligatures w14:val="none"/>
        </w:rPr>
      </w:pPr>
      <w:r>
        <w:rPr>
          <w14:ligatures w14:val="none"/>
        </w:rPr>
        <w:t>Plural leadership and team development in the NT.</w:t>
      </w:r>
    </w:p>
    <w:p w14:paraId="620B69A5" w14:textId="55F7E42D" w:rsidR="006A0C62" w:rsidRDefault="006A0C62" w:rsidP="006A0C62">
      <w:pPr>
        <w:widowControl w:val="0"/>
      </w:pPr>
      <w:r>
        <w:t>  </w:t>
      </w:r>
    </w:p>
    <w:p w14:paraId="6AE0B7A7" w14:textId="77777777" w:rsidR="006A0C62" w:rsidRDefault="006A0C62" w:rsidP="006A0C62">
      <w:pPr>
        <w:widowControl w:val="0"/>
      </w:pPr>
      <w:r>
        <w:t> </w:t>
      </w:r>
    </w:p>
    <w:p w14:paraId="49F28445" w14:textId="77777777" w:rsidR="006A0C62" w:rsidRDefault="006A0C62" w:rsidP="006A0C62">
      <w:pPr>
        <w:widowControl w:val="0"/>
      </w:pPr>
      <w:r>
        <w:t> </w:t>
      </w:r>
    </w:p>
    <w:p w14:paraId="784F4455" w14:textId="3F29E532" w:rsidR="006A0C62" w:rsidRDefault="006A0C62" w:rsidP="006A0C62">
      <w:pPr>
        <w:widowControl w:val="0"/>
      </w:pPr>
      <w:r>
        <w:t>  </w:t>
      </w:r>
    </w:p>
    <w:p w14:paraId="13FD6D7D" w14:textId="77777777" w:rsidR="006A0C62" w:rsidRDefault="006A0C62" w:rsidP="00580746">
      <w:pPr>
        <w:pStyle w:val="Heading4"/>
      </w:pPr>
      <w:r>
        <w:t>5. Growing Leaders: We Need to Plan for the Future</w:t>
      </w:r>
    </w:p>
    <w:p w14:paraId="7C5E0A94" w14:textId="77777777" w:rsidR="006A0C62" w:rsidRDefault="006A0C62" w:rsidP="006A0C62">
      <w:pPr>
        <w:widowControl w:val="0"/>
      </w:pPr>
      <w:r>
        <w:tab/>
      </w:r>
      <w:r>
        <w:tab/>
      </w:r>
      <w:r>
        <w:tab/>
      </w:r>
    </w:p>
    <w:p w14:paraId="3EC8DC7B" w14:textId="1190548B" w:rsidR="006A0C62" w:rsidRDefault="006A0C62" w:rsidP="006A0C62">
      <w:pPr>
        <w:pStyle w:val="Bullet"/>
        <w:widowControl w:val="0"/>
        <w:rPr>
          <w14:ligatures w14:val="none"/>
        </w:rPr>
      </w:pPr>
      <w:r>
        <w:rPr>
          <w14:ligatures w14:val="none"/>
        </w:rPr>
        <w:t>2 Timothy 2:2.</w:t>
      </w:r>
    </w:p>
    <w:p w14:paraId="3ABF3952" w14:textId="77777777" w:rsidR="006A0C62" w:rsidRDefault="006A0C62" w:rsidP="006A0C62">
      <w:pPr>
        <w:widowControl w:val="0"/>
      </w:pPr>
      <w:r>
        <w:t> </w:t>
      </w:r>
    </w:p>
    <w:p w14:paraId="3D9D9865" w14:textId="52625A7F" w:rsidR="006A0C62" w:rsidRDefault="006A0C62" w:rsidP="006A0C62">
      <w:pPr>
        <w:widowControl w:val="0"/>
      </w:pPr>
      <w:r>
        <w:t>  </w:t>
      </w:r>
    </w:p>
    <w:p w14:paraId="61EC2864" w14:textId="77777777" w:rsidR="006A0C62" w:rsidRDefault="006A0C62" w:rsidP="006A0C62">
      <w:pPr>
        <w:widowControl w:val="0"/>
      </w:pPr>
      <w:r>
        <w:t> </w:t>
      </w:r>
    </w:p>
    <w:p w14:paraId="2BFB315F" w14:textId="1060A7C6" w:rsidR="006A0C62" w:rsidRDefault="006A0C62" w:rsidP="006A0C62">
      <w:pPr>
        <w:widowControl w:val="0"/>
      </w:pPr>
      <w:r>
        <w:t>  </w:t>
      </w:r>
    </w:p>
    <w:p w14:paraId="5EA1C168" w14:textId="77777777" w:rsidR="006A0C62" w:rsidRDefault="006A0C62" w:rsidP="00E52394">
      <w:pPr>
        <w:pStyle w:val="Heading4"/>
      </w:pPr>
      <w:r>
        <w:t>Conclusion: 2 Timothy 4:17,18</w:t>
      </w:r>
    </w:p>
    <w:p w14:paraId="7E859FF3" w14:textId="574BEB89" w:rsidR="006A0C62" w:rsidRDefault="006A0C62" w:rsidP="006A0C62">
      <w:pPr>
        <w:widowControl w:val="0"/>
      </w:pPr>
      <w:r>
        <w:t> </w:t>
      </w:r>
    </w:p>
    <w:p w14:paraId="1697D691" w14:textId="5A0F2C73" w:rsidR="00E52394" w:rsidRDefault="00E52394" w:rsidP="006A0C62">
      <w:pPr>
        <w:widowControl w:val="0"/>
      </w:pPr>
    </w:p>
    <w:p w14:paraId="13292553" w14:textId="2C89AA0F" w:rsidR="00E52394" w:rsidRDefault="00E52394" w:rsidP="006A0C62">
      <w:pPr>
        <w:widowControl w:val="0"/>
      </w:pPr>
    </w:p>
    <w:p w14:paraId="384DD12C" w14:textId="1C5E6904" w:rsidR="00E52394" w:rsidRDefault="00E52394" w:rsidP="006A0C62">
      <w:pPr>
        <w:widowControl w:val="0"/>
      </w:pPr>
    </w:p>
    <w:p w14:paraId="6CEF84BC" w14:textId="3BC408AC" w:rsidR="00E52394" w:rsidRDefault="00E52394" w:rsidP="006A0C62">
      <w:pPr>
        <w:widowControl w:val="0"/>
      </w:pPr>
    </w:p>
    <w:p w14:paraId="6A8D895F" w14:textId="52DBE803" w:rsidR="00E52394" w:rsidRDefault="00E52394" w:rsidP="006A0C62">
      <w:pPr>
        <w:widowControl w:val="0"/>
      </w:pPr>
    </w:p>
    <w:p w14:paraId="5960A783" w14:textId="6C07200F" w:rsidR="00E52394" w:rsidRDefault="00E52394" w:rsidP="006A0C62">
      <w:pPr>
        <w:widowControl w:val="0"/>
      </w:pPr>
    </w:p>
    <w:p w14:paraId="6865C6A0" w14:textId="2381C69D" w:rsidR="00E52394" w:rsidRDefault="00E52394" w:rsidP="006A0C62">
      <w:pPr>
        <w:widowControl w:val="0"/>
      </w:pPr>
    </w:p>
    <w:p w14:paraId="44AD2A62" w14:textId="423FD807" w:rsidR="00E52394" w:rsidRDefault="00E52394" w:rsidP="006A0C62">
      <w:pPr>
        <w:widowControl w:val="0"/>
      </w:pPr>
    </w:p>
    <w:p w14:paraId="264F69FF" w14:textId="4FA2333A" w:rsidR="00E52394" w:rsidRDefault="00E52394" w:rsidP="006A0C62">
      <w:pPr>
        <w:widowControl w:val="0"/>
      </w:pPr>
    </w:p>
    <w:p w14:paraId="669C3E03" w14:textId="77777777" w:rsidR="00E52394" w:rsidRDefault="00E52394" w:rsidP="00E52394">
      <w:pPr>
        <w:pStyle w:val="Heading4"/>
        <w:widowControl w:val="0"/>
        <w:rPr>
          <w:rFonts w:ascii="Fira Sans" w:hAnsi="Fira Sans"/>
        </w:rPr>
      </w:pPr>
      <w:r>
        <w:t>Partners</w:t>
      </w:r>
    </w:p>
    <w:p w14:paraId="1B4713FF" w14:textId="389C0F33" w:rsidR="00E52394" w:rsidRDefault="00E52394" w:rsidP="00E52394">
      <w:pPr>
        <w:widowControl w:val="0"/>
      </w:pPr>
      <w:r>
        <w:t>2 Timothy 1:5, 15-18; 2:2,17,18; 4:9-18; 19-21</w:t>
      </w:r>
    </w:p>
    <w:p w14:paraId="1DD33CA5" w14:textId="77777777" w:rsidR="00E52394" w:rsidRDefault="00E52394" w:rsidP="006A0C62">
      <w:pPr>
        <w:widowControl w:val="0"/>
        <w:sectPr w:rsidR="00E52394" w:rsidSect="00411FD8">
          <w:headerReference w:type="default" r:id="rId14"/>
          <w:pgSz w:w="11906" w:h="16838"/>
          <w:pgMar w:top="720" w:right="720" w:bottom="720" w:left="720" w:header="567" w:footer="567" w:gutter="0"/>
          <w:cols w:space="708"/>
          <w:docGrid w:linePitch="360"/>
        </w:sectPr>
      </w:pPr>
      <w:r>
        <w:t> </w:t>
      </w:r>
    </w:p>
    <w:p w14:paraId="42786318" w14:textId="77777777" w:rsidR="00E52394" w:rsidRDefault="00E52394" w:rsidP="00E52394">
      <w:pPr>
        <w:pStyle w:val="Heading4"/>
        <w:rPr>
          <w:rFonts w:ascii="Fira Sans" w:hAnsi="Fira Sans"/>
        </w:rPr>
      </w:pPr>
      <w:r>
        <w:t>Context</w:t>
      </w:r>
    </w:p>
    <w:p w14:paraId="1F7E7AB8" w14:textId="77777777" w:rsidR="00E52394" w:rsidRDefault="00E52394" w:rsidP="00E52394">
      <w:pPr>
        <w:widowControl w:val="0"/>
        <w:ind w:left="1134" w:right="1134"/>
      </w:pPr>
      <w:r>
        <w:t xml:space="preserve">‘For I am already being poured out like a drink offering, and the time for my departure is near. I have fought the good fight, I have finished the race, I have kept the faith’ </w:t>
      </w:r>
    </w:p>
    <w:p w14:paraId="3C4BC6A8" w14:textId="6D3D73F2" w:rsidR="00E52394" w:rsidRDefault="00E52394" w:rsidP="00F04F20">
      <w:pPr>
        <w:pStyle w:val="Quoteby"/>
        <w:ind w:left="1134" w:right="1134"/>
      </w:pPr>
      <w:r>
        <w:t>2 Timothy 4:6</w:t>
      </w:r>
    </w:p>
    <w:p w14:paraId="1D921794" w14:textId="77777777" w:rsidR="00E52394" w:rsidRDefault="00E52394" w:rsidP="00E52394">
      <w:pPr>
        <w:widowControl w:val="0"/>
      </w:pPr>
    </w:p>
    <w:p w14:paraId="5E3DC1D3" w14:textId="54C7F293" w:rsidR="00E52394" w:rsidRDefault="00E52394" w:rsidP="00E52394">
      <w:pPr>
        <w:widowControl w:val="0"/>
      </w:pPr>
      <w:r>
        <w:t> </w:t>
      </w:r>
    </w:p>
    <w:p w14:paraId="15B1CD0B" w14:textId="77777777" w:rsidR="00F04F20" w:rsidRDefault="00F04F20" w:rsidP="00E52394">
      <w:pPr>
        <w:widowControl w:val="0"/>
      </w:pPr>
      <w:bookmarkStart w:id="0" w:name="_GoBack"/>
      <w:bookmarkEnd w:id="0"/>
    </w:p>
    <w:p w14:paraId="0241ACF3" w14:textId="77777777" w:rsidR="00E52394" w:rsidRDefault="00E52394" w:rsidP="00E52394">
      <w:pPr>
        <w:pStyle w:val="Heading4"/>
      </w:pPr>
      <w:r>
        <w:t>1. Sustainability (2:1,2)</w:t>
      </w:r>
    </w:p>
    <w:p w14:paraId="2C948BF8" w14:textId="77777777" w:rsidR="00E52394" w:rsidRDefault="00E52394" w:rsidP="00E52394">
      <w:pPr>
        <w:widowControl w:val="0"/>
      </w:pPr>
      <w:r>
        <w:t> </w:t>
      </w:r>
    </w:p>
    <w:p w14:paraId="59CA6A95" w14:textId="1F2CDA86" w:rsidR="00E52394" w:rsidRDefault="00E52394" w:rsidP="00E52394">
      <w:pPr>
        <w:pStyle w:val="Bullet"/>
        <w:widowControl w:val="0"/>
        <w:rPr>
          <w14:ligatures w14:val="none"/>
        </w:rPr>
      </w:pPr>
      <w:r>
        <w:rPr>
          <w14:ligatures w14:val="none"/>
        </w:rPr>
        <w:t>Be strengthened.</w:t>
      </w:r>
    </w:p>
    <w:p w14:paraId="0641002C" w14:textId="3CDBA576" w:rsidR="00E52394" w:rsidRDefault="00E52394" w:rsidP="00E52394">
      <w:pPr>
        <w:widowControl w:val="0"/>
      </w:pPr>
      <w:r>
        <w:t>  </w:t>
      </w:r>
    </w:p>
    <w:p w14:paraId="06B055BB" w14:textId="77777777" w:rsidR="00E52394" w:rsidRDefault="00E52394" w:rsidP="00E52394">
      <w:pPr>
        <w:widowControl w:val="0"/>
      </w:pPr>
      <w:r>
        <w:t> </w:t>
      </w:r>
    </w:p>
    <w:p w14:paraId="35D58DD3" w14:textId="07C67CAC" w:rsidR="00E52394" w:rsidRDefault="00E52394" w:rsidP="00E52394">
      <w:pPr>
        <w:pStyle w:val="Bullet"/>
        <w:widowControl w:val="0"/>
        <w:rPr>
          <w14:ligatures w14:val="none"/>
        </w:rPr>
      </w:pPr>
      <w:r>
        <w:rPr>
          <w14:ligatures w14:val="none"/>
        </w:rPr>
        <w:t>Build for the future.</w:t>
      </w:r>
    </w:p>
    <w:p w14:paraId="5CAE958B" w14:textId="089F3C52" w:rsidR="00E52394" w:rsidRDefault="00E52394" w:rsidP="00E52394">
      <w:pPr>
        <w:widowControl w:val="0"/>
      </w:pPr>
      <w:r>
        <w:t> </w:t>
      </w:r>
    </w:p>
    <w:p w14:paraId="5FD9C810" w14:textId="40DD0972" w:rsidR="00E52394" w:rsidRDefault="00E52394" w:rsidP="00E52394">
      <w:pPr>
        <w:widowControl w:val="0"/>
      </w:pPr>
    </w:p>
    <w:p w14:paraId="7AC02903" w14:textId="77777777" w:rsidR="00E52394" w:rsidRDefault="00E52394" w:rsidP="00E52394">
      <w:pPr>
        <w:widowControl w:val="0"/>
      </w:pPr>
    </w:p>
    <w:p w14:paraId="0B0B2C24" w14:textId="1560875F" w:rsidR="00E52394" w:rsidRDefault="00E52394" w:rsidP="00E52394">
      <w:pPr>
        <w:widowControl w:val="0"/>
      </w:pPr>
      <w:r>
        <w:t>  </w:t>
      </w:r>
    </w:p>
    <w:p w14:paraId="46A92005" w14:textId="77777777" w:rsidR="00E52394" w:rsidRDefault="00E52394" w:rsidP="00E52394">
      <w:pPr>
        <w:pStyle w:val="Heading4"/>
      </w:pPr>
      <w:r>
        <w:t>2. Metaphors for Perseverance (2:3-7)</w:t>
      </w:r>
      <w:r>
        <w:tab/>
      </w:r>
      <w:r>
        <w:tab/>
      </w:r>
      <w:r>
        <w:tab/>
      </w:r>
    </w:p>
    <w:p w14:paraId="613E2978" w14:textId="77777777" w:rsidR="00E52394" w:rsidRDefault="00E52394" w:rsidP="00E52394">
      <w:pPr>
        <w:widowControl w:val="0"/>
      </w:pPr>
      <w:r>
        <w:t> </w:t>
      </w:r>
    </w:p>
    <w:p w14:paraId="28C9CFA4" w14:textId="418E854F" w:rsidR="00E52394" w:rsidRDefault="00E52394" w:rsidP="00E52394">
      <w:pPr>
        <w:pStyle w:val="Bullet"/>
        <w:widowControl w:val="0"/>
        <w:rPr>
          <w14:ligatures w14:val="none"/>
        </w:rPr>
      </w:pPr>
      <w:r>
        <w:rPr>
          <w14:ligatures w14:val="none"/>
        </w:rPr>
        <w:t>The soldier (vv3,4).</w:t>
      </w:r>
    </w:p>
    <w:p w14:paraId="01208C64" w14:textId="006AB81B" w:rsidR="00E52394" w:rsidRDefault="00E52394" w:rsidP="00E52394">
      <w:pPr>
        <w:widowControl w:val="0"/>
      </w:pPr>
      <w:r>
        <w:t> </w:t>
      </w:r>
    </w:p>
    <w:p w14:paraId="58B69265" w14:textId="77777777" w:rsidR="00E52394" w:rsidRDefault="00E52394" w:rsidP="00E52394">
      <w:pPr>
        <w:widowControl w:val="0"/>
      </w:pPr>
      <w:r>
        <w:t> </w:t>
      </w:r>
    </w:p>
    <w:p w14:paraId="6F1B2420" w14:textId="4FB6F963" w:rsidR="00E52394" w:rsidRDefault="00E52394" w:rsidP="00E52394">
      <w:pPr>
        <w:pStyle w:val="Bullet"/>
        <w:widowControl w:val="0"/>
        <w:rPr>
          <w14:ligatures w14:val="none"/>
        </w:rPr>
      </w:pPr>
      <w:r>
        <w:rPr>
          <w14:ligatures w14:val="none"/>
        </w:rPr>
        <w:t>The athlete (v5).</w:t>
      </w:r>
    </w:p>
    <w:p w14:paraId="7F45D974" w14:textId="77777777" w:rsidR="00E52394" w:rsidRDefault="00E52394" w:rsidP="00E52394">
      <w:pPr>
        <w:widowControl w:val="0"/>
      </w:pPr>
      <w:r>
        <w:t> </w:t>
      </w:r>
    </w:p>
    <w:p w14:paraId="03537D32" w14:textId="5A14A0C9" w:rsidR="00E52394" w:rsidRDefault="00E52394" w:rsidP="00E52394">
      <w:pPr>
        <w:widowControl w:val="0"/>
      </w:pPr>
      <w:r>
        <w:t>  </w:t>
      </w:r>
    </w:p>
    <w:p w14:paraId="34F69638" w14:textId="311648A3" w:rsidR="00E52394" w:rsidRDefault="00E52394" w:rsidP="00E52394">
      <w:pPr>
        <w:pStyle w:val="Bullet"/>
        <w:widowControl w:val="0"/>
        <w:rPr>
          <w14:ligatures w14:val="none"/>
        </w:rPr>
      </w:pPr>
      <w:r>
        <w:rPr>
          <w14:ligatures w14:val="none"/>
        </w:rPr>
        <w:t>The farmer (v6).</w:t>
      </w:r>
    </w:p>
    <w:p w14:paraId="72EDBEE1" w14:textId="77777777" w:rsidR="00E52394" w:rsidRDefault="00E52394" w:rsidP="00E52394">
      <w:pPr>
        <w:widowControl w:val="0"/>
      </w:pPr>
      <w:r>
        <w:t> </w:t>
      </w:r>
    </w:p>
    <w:p w14:paraId="383281BE" w14:textId="692BD074" w:rsidR="00E52394" w:rsidRDefault="00E52394" w:rsidP="00E52394">
      <w:pPr>
        <w:widowControl w:val="0"/>
      </w:pPr>
      <w:r>
        <w:t>  </w:t>
      </w:r>
    </w:p>
    <w:p w14:paraId="04A8399B" w14:textId="50E8D1F9" w:rsidR="00E52394" w:rsidRDefault="00E52394" w:rsidP="00E52394">
      <w:pPr>
        <w:widowControl w:val="0"/>
      </w:pPr>
      <w:r>
        <w:t> </w:t>
      </w:r>
    </w:p>
    <w:p w14:paraId="0ECC2383" w14:textId="77777777" w:rsidR="00E52394" w:rsidRDefault="00E52394" w:rsidP="00E52394">
      <w:pPr>
        <w:widowControl w:val="0"/>
      </w:pPr>
    </w:p>
    <w:p w14:paraId="44B6B225" w14:textId="77777777" w:rsidR="00E52394" w:rsidRDefault="00E52394" w:rsidP="00E52394">
      <w:pPr>
        <w:pStyle w:val="Heading4"/>
      </w:pPr>
      <w:r>
        <w:t>3. Motivations for Perseverance (2:8-13)</w:t>
      </w:r>
    </w:p>
    <w:p w14:paraId="2FDD102E" w14:textId="77777777" w:rsidR="00E52394" w:rsidRDefault="00E52394" w:rsidP="00E52394">
      <w:pPr>
        <w:widowControl w:val="0"/>
      </w:pPr>
      <w:r>
        <w:t> </w:t>
      </w:r>
    </w:p>
    <w:p w14:paraId="4EC28D47" w14:textId="35CF5FBA" w:rsidR="00E52394" w:rsidRDefault="00E52394" w:rsidP="00E52394">
      <w:pPr>
        <w:pStyle w:val="Bullet"/>
        <w:widowControl w:val="0"/>
        <w:rPr>
          <w14:ligatures w14:val="none"/>
        </w:rPr>
      </w:pPr>
      <w:r>
        <w:rPr>
          <w14:ligatures w14:val="none"/>
        </w:rPr>
        <w:t>Because of God’s Son (v8).</w:t>
      </w:r>
    </w:p>
    <w:p w14:paraId="2F85C164" w14:textId="515BE732" w:rsidR="00E52394" w:rsidRDefault="00E52394" w:rsidP="00E52394">
      <w:pPr>
        <w:widowControl w:val="0"/>
      </w:pPr>
      <w:r>
        <w:t>  </w:t>
      </w:r>
    </w:p>
    <w:p w14:paraId="3958E648" w14:textId="77777777" w:rsidR="00E52394" w:rsidRDefault="00E52394" w:rsidP="00E52394">
      <w:pPr>
        <w:widowControl w:val="0"/>
      </w:pPr>
      <w:r>
        <w:tab/>
      </w:r>
    </w:p>
    <w:p w14:paraId="2287208A" w14:textId="0AAFE97A" w:rsidR="00E52394" w:rsidRDefault="00E52394" w:rsidP="00E52394">
      <w:pPr>
        <w:pStyle w:val="Bullet"/>
        <w:widowControl w:val="0"/>
        <w:rPr>
          <w14:ligatures w14:val="none"/>
        </w:rPr>
      </w:pPr>
      <w:r>
        <w:rPr>
          <w14:ligatures w14:val="none"/>
        </w:rPr>
        <w:t>Because of God’s Word (v9).</w:t>
      </w:r>
    </w:p>
    <w:p w14:paraId="0B3E362A" w14:textId="5991494F" w:rsidR="00E52394" w:rsidRDefault="00E52394" w:rsidP="00E52394">
      <w:pPr>
        <w:widowControl w:val="0"/>
      </w:pPr>
      <w:r>
        <w:t>  </w:t>
      </w:r>
    </w:p>
    <w:p w14:paraId="6CB0953D" w14:textId="77777777" w:rsidR="00E52394" w:rsidRDefault="00E52394" w:rsidP="00E52394">
      <w:pPr>
        <w:widowControl w:val="0"/>
      </w:pPr>
      <w:r>
        <w:tab/>
      </w:r>
    </w:p>
    <w:p w14:paraId="4D5A36E7" w14:textId="2D279EAA" w:rsidR="00E52394" w:rsidRDefault="00E52394" w:rsidP="00E52394">
      <w:pPr>
        <w:pStyle w:val="Bullet"/>
        <w:widowControl w:val="0"/>
        <w:rPr>
          <w14:ligatures w14:val="none"/>
        </w:rPr>
      </w:pPr>
      <w:r>
        <w:rPr>
          <w14:ligatures w14:val="none"/>
        </w:rPr>
        <w:t>Because of God’s people (v10).</w:t>
      </w:r>
    </w:p>
    <w:p w14:paraId="7D780654" w14:textId="1D058807" w:rsidR="00E52394" w:rsidRDefault="00E52394" w:rsidP="00E52394">
      <w:pPr>
        <w:widowControl w:val="0"/>
      </w:pPr>
      <w:r>
        <w:t>  </w:t>
      </w:r>
    </w:p>
    <w:p w14:paraId="0097B357" w14:textId="77777777" w:rsidR="00E52394" w:rsidRDefault="00E52394" w:rsidP="00E52394">
      <w:pPr>
        <w:widowControl w:val="0"/>
      </w:pPr>
      <w:r>
        <w:tab/>
      </w:r>
    </w:p>
    <w:p w14:paraId="56C7B698" w14:textId="5473A9A3" w:rsidR="00E52394" w:rsidRDefault="00E52394" w:rsidP="00E52394">
      <w:pPr>
        <w:pStyle w:val="Bullet"/>
        <w:widowControl w:val="0"/>
        <w:rPr>
          <w14:ligatures w14:val="none"/>
        </w:rPr>
      </w:pPr>
      <w:r>
        <w:rPr>
          <w14:ligatures w14:val="none"/>
        </w:rPr>
        <w:t>Because of God’s faithfulness (v13).</w:t>
      </w:r>
    </w:p>
    <w:p w14:paraId="46B4C295" w14:textId="77777777" w:rsidR="00E52394" w:rsidRDefault="00E52394" w:rsidP="00E52394">
      <w:pPr>
        <w:widowControl w:val="0"/>
      </w:pPr>
      <w:r>
        <w:tab/>
      </w:r>
    </w:p>
    <w:p w14:paraId="1F999982" w14:textId="77777777" w:rsidR="00E52394" w:rsidRDefault="00E52394" w:rsidP="00E52394">
      <w:pPr>
        <w:widowControl w:val="0"/>
      </w:pPr>
      <w:r>
        <w:t> </w:t>
      </w:r>
    </w:p>
    <w:p w14:paraId="62A2DFB9" w14:textId="77777777" w:rsidR="00E52394" w:rsidRDefault="00E52394" w:rsidP="00E52394">
      <w:pPr>
        <w:widowControl w:val="0"/>
      </w:pPr>
      <w:r>
        <w:t> </w:t>
      </w:r>
    </w:p>
    <w:p w14:paraId="1D6DB1B2" w14:textId="77777777" w:rsidR="00E52394" w:rsidRDefault="00E52394" w:rsidP="00E52394">
      <w:pPr>
        <w:widowControl w:val="0"/>
      </w:pPr>
      <w:r>
        <w:t> </w:t>
      </w:r>
    </w:p>
    <w:p w14:paraId="7991FE75" w14:textId="71D97D7A" w:rsidR="00E52394" w:rsidRDefault="00E52394" w:rsidP="00E52394">
      <w:pPr>
        <w:pStyle w:val="Heading4"/>
      </w:pPr>
      <w:r>
        <w:t> 4. Rewards for Perseverance (4:6-8)</w:t>
      </w:r>
    </w:p>
    <w:p w14:paraId="70DBD24D" w14:textId="77777777" w:rsidR="00E52394" w:rsidRDefault="00E52394" w:rsidP="00E52394">
      <w:pPr>
        <w:widowControl w:val="0"/>
      </w:pPr>
      <w:r>
        <w:t> </w:t>
      </w:r>
    </w:p>
    <w:p w14:paraId="3C1FC14B" w14:textId="4F8B3243" w:rsidR="00E52394" w:rsidRDefault="00E52394" w:rsidP="00E52394">
      <w:pPr>
        <w:pStyle w:val="Bullet"/>
        <w:widowControl w:val="0"/>
        <w:rPr>
          <w14:ligatures w14:val="none"/>
        </w:rPr>
      </w:pPr>
      <w:r>
        <w:rPr>
          <w14:ligatures w14:val="none"/>
        </w:rPr>
        <w:t>The return of the King and the reward of the Judge.</w:t>
      </w:r>
    </w:p>
    <w:p w14:paraId="294734B0" w14:textId="77777777" w:rsidR="00E52394" w:rsidRDefault="00E52394" w:rsidP="00E52394">
      <w:pPr>
        <w:widowControl w:val="0"/>
      </w:pPr>
      <w:r>
        <w:t> </w:t>
      </w:r>
    </w:p>
    <w:p w14:paraId="2BBD00A2" w14:textId="77777777" w:rsidR="00E52394" w:rsidRDefault="00E52394" w:rsidP="00E52394">
      <w:pPr>
        <w:widowControl w:val="0"/>
      </w:pPr>
      <w:r>
        <w:t> </w:t>
      </w:r>
    </w:p>
    <w:p w14:paraId="55C6F1A7" w14:textId="6995FF47" w:rsidR="00E52394" w:rsidRDefault="00E52394" w:rsidP="00E52394">
      <w:pPr>
        <w:widowControl w:val="0"/>
      </w:pPr>
      <w:r>
        <w:t>  </w:t>
      </w:r>
    </w:p>
    <w:p w14:paraId="3A6F2414" w14:textId="77777777" w:rsidR="00F04F20" w:rsidRDefault="00F04F20" w:rsidP="00E52394">
      <w:pPr>
        <w:widowControl w:val="0"/>
      </w:pPr>
    </w:p>
    <w:p w14:paraId="26622576" w14:textId="70FD3F6B" w:rsidR="00E52394" w:rsidRDefault="00E52394" w:rsidP="00E52394">
      <w:pPr>
        <w:pStyle w:val="Heading4"/>
        <w:widowControl w:val="0"/>
        <w:rPr>
          <w:rFonts w:ascii="Fira Sans" w:hAnsi="Fira Sans"/>
        </w:rPr>
      </w:pPr>
      <w:r>
        <w:t>Perseverance</w:t>
      </w:r>
    </w:p>
    <w:p w14:paraId="6D7296B2" w14:textId="15920889" w:rsidR="00E52394" w:rsidRDefault="00E52394" w:rsidP="00E52394">
      <w:pPr>
        <w:widowControl w:val="0"/>
      </w:pPr>
      <w:r>
        <w:t>2 Timothy 1:3, 12; 2:1-15; 3:10,14; 4:5, 7-8</w:t>
      </w:r>
    </w:p>
    <w:p w14:paraId="39C1EAA0" w14:textId="1FD8DA57" w:rsidR="00AC3A8C" w:rsidRPr="00C82A0B" w:rsidRDefault="00E52394" w:rsidP="006A0C62">
      <w:pPr>
        <w:widowControl w:val="0"/>
      </w:pPr>
      <w:r>
        <w:t> </w:t>
      </w:r>
    </w:p>
    <w:sectPr w:rsidR="00AC3A8C" w:rsidRPr="00C82A0B" w:rsidSect="00411FD8">
      <w:headerReference w:type="default" r:id="rId15"/>
      <w:pgSz w:w="11906" w:h="16838"/>
      <w:pgMar w:top="720" w:right="720" w:bottom="720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8EF008" w14:textId="77777777" w:rsidR="00501A44" w:rsidRDefault="00501A44" w:rsidP="002E2041">
      <w:r>
        <w:separator/>
      </w:r>
    </w:p>
  </w:endnote>
  <w:endnote w:type="continuationSeparator" w:id="0">
    <w:p w14:paraId="009B4D75" w14:textId="77777777" w:rsidR="00501A44" w:rsidRDefault="00501A44" w:rsidP="002E20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ira Sans">
    <w:panose1 w:val="020B0503050000020004"/>
    <w:charset w:val="00"/>
    <w:family w:val="swiss"/>
    <w:notTrueType/>
    <w:pitch w:val="variable"/>
    <w:sig w:usb0="00000287" w:usb1="02000001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C2A1C6" w14:textId="77777777" w:rsidR="00501A44" w:rsidRDefault="00501A44" w:rsidP="00B54C6D">
    <w:pPr>
      <w:pStyle w:val="Footer"/>
      <w:rPr>
        <w:szCs w:val="20"/>
      </w:rPr>
    </w:pPr>
    <w:r>
      <w:rPr>
        <w:noProof/>
        <w:szCs w:val="20"/>
        <w:lang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DF2235C" wp14:editId="2D43783C">
              <wp:simplePos x="0" y="0"/>
              <wp:positionH relativeFrom="column">
                <wp:posOffset>0</wp:posOffset>
              </wp:positionH>
              <wp:positionV relativeFrom="paragraph">
                <wp:posOffset>-5080</wp:posOffset>
              </wp:positionV>
              <wp:extent cx="6623050" cy="0"/>
              <wp:effectExtent l="0" t="0" r="0" b="0"/>
              <wp:wrapNone/>
              <wp:docPr id="53" name="Straight Connector 5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23050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5A8DBD1" id="Straight Connector 53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4pt" to="521.5pt,-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" strokecolor="black [3213]" strokeweight="1pt">
              <v:stroke joinstyle="miter"/>
            </v:line>
          </w:pict>
        </mc:Fallback>
      </mc:AlternateContent>
    </w:r>
  </w:p>
  <w:p w14:paraId="59C4EA1E" w14:textId="77777777" w:rsidR="00501A44" w:rsidRPr="00B54C6D" w:rsidRDefault="00501A44">
    <w:pPr>
      <w:pStyle w:val="Footer"/>
      <w:rPr>
        <w:szCs w:val="20"/>
      </w:rPr>
    </w:pPr>
    <w:r w:rsidRPr="001E244D">
      <w:rPr>
        <w:noProof/>
        <w:szCs w:val="20"/>
        <w:lang w:eastAsia="en-GB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65304264" wp14:editId="076FDAD0">
              <wp:simplePos x="0" y="0"/>
              <wp:positionH relativeFrom="column">
                <wp:posOffset>4705350</wp:posOffset>
              </wp:positionH>
              <wp:positionV relativeFrom="paragraph">
                <wp:posOffset>50800</wp:posOffset>
              </wp:positionV>
              <wp:extent cx="1600200" cy="271145"/>
              <wp:effectExtent l="0" t="0" r="0" b="0"/>
              <wp:wrapSquare wrapText="bothSides"/>
              <wp:docPr id="1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0" cy="2711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CB40C34" w14:textId="77777777" w:rsidR="00501A44" w:rsidRPr="001E244D" w:rsidRDefault="00501A44" w:rsidP="00B54C6D">
                          <w:pPr>
                            <w:jc w:val="right"/>
                            <w:rPr>
                              <w:sz w:val="18"/>
                            </w:rPr>
                          </w:pPr>
                          <w:r w:rsidRPr="001E244D">
                            <w:rPr>
                              <w:rFonts w:cs="Tahoma"/>
                              <w:sz w:val="18"/>
                            </w:rPr>
                            <w:t>©</w:t>
                          </w:r>
                          <w:r w:rsidRPr="001E244D">
                            <w:rPr>
                              <w:sz w:val="18"/>
                            </w:rPr>
                            <w:t>CPAS</w:t>
                          </w:r>
                          <w:r>
                            <w:rPr>
                              <w:sz w:val="18"/>
                            </w:rPr>
                            <w:t xml:space="preserve">, ALP RES </w:t>
                          </w:r>
                          <w:r w:rsidR="00F90E32">
                            <w:rPr>
                              <w:sz w:val="18"/>
                            </w:rPr>
                            <w:t>4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530426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70.5pt;margin-top:4pt;width:126pt;height:21.3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" stroked="f">
              <v:textbox>
                <w:txbxContent>
                  <w:p w14:paraId="5CB40C34" w14:textId="77777777" w:rsidR="00501A44" w:rsidRPr="001E244D" w:rsidRDefault="00501A44" w:rsidP="00B54C6D">
                    <w:pPr>
                      <w:jc w:val="right"/>
                      <w:rPr>
                        <w:sz w:val="18"/>
                      </w:rPr>
                    </w:pPr>
                    <w:r w:rsidRPr="001E244D">
                      <w:rPr>
                        <w:rFonts w:cs="Tahoma"/>
                        <w:sz w:val="18"/>
                      </w:rPr>
                      <w:t>©</w:t>
                    </w:r>
                    <w:r w:rsidRPr="001E244D">
                      <w:rPr>
                        <w:sz w:val="18"/>
                      </w:rPr>
                      <w:t>CPAS</w:t>
                    </w:r>
                    <w:r>
                      <w:rPr>
                        <w:sz w:val="18"/>
                      </w:rPr>
                      <w:t xml:space="preserve">, ALP RES </w:t>
                    </w:r>
                    <w:r w:rsidR="00F90E32">
                      <w:rPr>
                        <w:sz w:val="18"/>
                      </w:rPr>
                      <w:t>4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szCs w:val="20"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2A00ED" wp14:editId="0B727A1D">
              <wp:simplePos x="0" y="0"/>
              <wp:positionH relativeFrom="column">
                <wp:posOffset>6353175</wp:posOffset>
              </wp:positionH>
              <wp:positionV relativeFrom="paragraph">
                <wp:posOffset>35560</wp:posOffset>
              </wp:positionV>
              <wp:extent cx="269875" cy="359410"/>
              <wp:effectExtent l="0" t="0" r="0" b="0"/>
              <wp:wrapNone/>
              <wp:docPr id="1" name="Oval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69875" cy="359410"/>
                      </a:xfrm>
                      <a:prstGeom prst="ellipse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E9B4711" w14:textId="77777777" w:rsidR="00501A44" w:rsidRPr="001E244D" w:rsidRDefault="00501A44" w:rsidP="00B54C6D">
                          <w:pPr>
                            <w:jc w:val="center"/>
                            <w:rPr>
                              <w:b/>
                              <w:color w:val="FFFFFF" w:themeColor="background1"/>
                              <w:sz w:val="18"/>
                            </w:rPr>
                          </w:pPr>
                          <w:r w:rsidRPr="001E244D">
                            <w:rPr>
                              <w:b/>
                              <w:color w:val="FFFFFF" w:themeColor="background1"/>
                              <w:sz w:val="18"/>
                              <w:szCs w:val="20"/>
                            </w:rPr>
                            <w:fldChar w:fldCharType="begin"/>
                          </w:r>
                          <w:r w:rsidRPr="001E244D">
                            <w:rPr>
                              <w:b/>
                              <w:color w:val="FFFFFF" w:themeColor="background1"/>
                              <w:sz w:val="18"/>
                              <w:szCs w:val="20"/>
                            </w:rPr>
                            <w:instrText xml:space="preserve"> PAGE   \* MERGEFORMAT </w:instrText>
                          </w:r>
                          <w:r w:rsidRPr="001E244D">
                            <w:rPr>
                              <w:b/>
                              <w:color w:val="FFFFFF" w:themeColor="background1"/>
                              <w:sz w:val="18"/>
                              <w:szCs w:val="20"/>
                            </w:rPr>
                            <w:fldChar w:fldCharType="separate"/>
                          </w:r>
                          <w:r w:rsidR="009B6131">
                            <w:rPr>
                              <w:b/>
                              <w:noProof/>
                              <w:color w:val="FFFFFF" w:themeColor="background1"/>
                              <w:sz w:val="18"/>
                              <w:szCs w:val="20"/>
                            </w:rPr>
                            <w:t>1</w:t>
                          </w:r>
                          <w:r w:rsidRPr="001E244D">
                            <w:rPr>
                              <w:b/>
                              <w:noProof/>
                              <w:color w:val="FFFFFF" w:themeColor="background1"/>
                              <w:sz w:val="18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92A00ED" id="Oval 1" o:spid="_x0000_s1027" style="position:absolute;margin-left:500.25pt;margin-top:2.8pt;width:21.25pt;height:28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" fillcolor="black [3213]" stroked="f" strokeweight="1pt">
              <v:stroke joinstyle="miter"/>
              <v:textbox style="mso-fit-shape-to-text:t" inset="0,0,0,0">
                <w:txbxContent>
                  <w:p w14:paraId="7E9B4711" w14:textId="77777777" w:rsidR="00501A44" w:rsidRPr="001E244D" w:rsidRDefault="00501A44" w:rsidP="00B54C6D">
                    <w:pPr>
                      <w:jc w:val="center"/>
                      <w:rPr>
                        <w:b/>
                        <w:color w:val="FFFFFF" w:themeColor="background1"/>
                        <w:sz w:val="18"/>
                      </w:rPr>
                    </w:pPr>
                    <w:r w:rsidRPr="001E244D">
                      <w:rPr>
                        <w:b/>
                        <w:color w:val="FFFFFF" w:themeColor="background1"/>
                        <w:sz w:val="18"/>
                        <w:szCs w:val="20"/>
                      </w:rPr>
                      <w:fldChar w:fldCharType="begin"/>
                    </w:r>
                    <w:r w:rsidRPr="001E244D">
                      <w:rPr>
                        <w:b/>
                        <w:color w:val="FFFFFF" w:themeColor="background1"/>
                        <w:sz w:val="18"/>
                        <w:szCs w:val="20"/>
                      </w:rPr>
                      <w:instrText xml:space="preserve"> PAGE   \* MERGEFORMAT </w:instrText>
                    </w:r>
                    <w:r w:rsidRPr="001E244D">
                      <w:rPr>
                        <w:b/>
                        <w:color w:val="FFFFFF" w:themeColor="background1"/>
                        <w:sz w:val="18"/>
                        <w:szCs w:val="20"/>
                      </w:rPr>
                      <w:fldChar w:fldCharType="separate"/>
                    </w:r>
                    <w:r w:rsidR="009B6131">
                      <w:rPr>
                        <w:b/>
                        <w:noProof/>
                        <w:color w:val="FFFFFF" w:themeColor="background1"/>
                        <w:sz w:val="18"/>
                        <w:szCs w:val="20"/>
                      </w:rPr>
                      <w:t>1</w:t>
                    </w:r>
                    <w:r w:rsidRPr="001E244D">
                      <w:rPr>
                        <w:b/>
                        <w:noProof/>
                        <w:color w:val="FFFFFF" w:themeColor="background1"/>
                        <w:sz w:val="18"/>
                        <w:szCs w:val="20"/>
                      </w:rPr>
                      <w:fldChar w:fldCharType="end"/>
                    </w:r>
                  </w:p>
                </w:txbxContent>
              </v:textbox>
            </v:oval>
          </w:pict>
        </mc:Fallback>
      </mc:AlternateContent>
    </w:r>
    <w:r>
      <w:rPr>
        <w:rFonts w:ascii="Times New Roman" w:hAnsi="Times New Roman"/>
        <w:noProof/>
        <w:sz w:val="24"/>
        <w:szCs w:val="24"/>
        <w:lang w:eastAsia="en-GB"/>
      </w:rPr>
      <w:drawing>
        <wp:anchor distT="36576" distB="36576" distL="36576" distR="36576" simplePos="0" relativeHeight="251660288" behindDoc="0" locked="0" layoutInCell="1" allowOverlap="1" wp14:anchorId="41C3613C" wp14:editId="7F760532">
          <wp:simplePos x="0" y="0"/>
          <wp:positionH relativeFrom="column">
            <wp:posOffset>0</wp:posOffset>
          </wp:positionH>
          <wp:positionV relativeFrom="paragraph">
            <wp:posOffset>36195</wp:posOffset>
          </wp:positionV>
          <wp:extent cx="270000" cy="270000"/>
          <wp:effectExtent l="0" t="0" r="0" b="0"/>
          <wp:wrapNone/>
          <wp:docPr id="9" name="Picture 9" descr="CPAS_Logo_ic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PAS_Logo_ic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0000" cy="270000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909E7D" w14:textId="77777777" w:rsidR="00501A44" w:rsidRDefault="00501A44" w:rsidP="002E2041">
      <w:r>
        <w:separator/>
      </w:r>
    </w:p>
  </w:footnote>
  <w:footnote w:type="continuationSeparator" w:id="0">
    <w:p w14:paraId="1B1CFFD3" w14:textId="77777777" w:rsidR="00501A44" w:rsidRDefault="00501A44" w:rsidP="002E20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53D169" w14:textId="0B60E2A6" w:rsidR="00792367" w:rsidRDefault="00C82A0B" w:rsidP="00C82A0B">
    <w:pPr>
      <w:pStyle w:val="Heading1"/>
      <w:spacing w:after="120"/>
    </w:pPr>
    <w:r>
      <w:t>Going the Distance</w:t>
    </w:r>
  </w:p>
  <w:p w14:paraId="485D7C13" w14:textId="6B9AB069" w:rsidR="00C82A0B" w:rsidRPr="00C82A0B" w:rsidRDefault="00C82A0B" w:rsidP="00C82A0B">
    <w:pPr>
      <w:pStyle w:val="Heading1"/>
      <w:rPr>
        <w:sz w:val="32"/>
      </w:rPr>
    </w:pPr>
    <w:r w:rsidRPr="00C82A0B">
      <w:rPr>
        <w:caps w:val="0"/>
        <w:sz w:val="32"/>
      </w:rPr>
      <w:t xml:space="preserve">Session 1: </w:t>
    </w:r>
    <w:r>
      <w:rPr>
        <w:caps w:val="0"/>
        <w:sz w:val="32"/>
      </w:rPr>
      <w:t>P</w:t>
    </w:r>
    <w:r w:rsidRPr="00C82A0B">
      <w:rPr>
        <w:caps w:val="0"/>
        <w:sz w:val="32"/>
      </w:rPr>
      <w:t xml:space="preserve">ressures (2 </w:t>
    </w:r>
    <w:r>
      <w:rPr>
        <w:caps w:val="0"/>
        <w:sz w:val="32"/>
      </w:rPr>
      <w:t>T</w:t>
    </w:r>
    <w:r w:rsidRPr="00C82A0B">
      <w:rPr>
        <w:caps w:val="0"/>
        <w:sz w:val="32"/>
      </w:rPr>
      <w:t>imothy 1:1-14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057641" w14:textId="77777777" w:rsidR="002421A9" w:rsidRDefault="002421A9" w:rsidP="002421A9">
    <w:pPr>
      <w:pStyle w:val="Heading1"/>
      <w:spacing w:after="120"/>
    </w:pPr>
    <w:r>
      <w:t>Going the Distance</w:t>
    </w:r>
  </w:p>
  <w:p w14:paraId="1D9E7F91" w14:textId="1917F2D6" w:rsidR="004F2974" w:rsidRPr="002421A9" w:rsidRDefault="002421A9" w:rsidP="002421A9">
    <w:pPr>
      <w:pStyle w:val="Heading1"/>
      <w:rPr>
        <w:sz w:val="32"/>
      </w:rPr>
    </w:pPr>
    <w:r w:rsidRPr="002421A9">
      <w:rPr>
        <w:caps w:val="0"/>
        <w:sz w:val="32"/>
      </w:rPr>
      <w:t>Session 2: Priorities (2 Timothy 3:10 – 4:5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35EA9F" w14:textId="77777777" w:rsidR="006A0C62" w:rsidRDefault="006A0C62" w:rsidP="002421A9">
    <w:pPr>
      <w:pStyle w:val="Heading1"/>
      <w:spacing w:after="120"/>
    </w:pPr>
    <w:r>
      <w:t>Going the Distance</w:t>
    </w:r>
  </w:p>
  <w:p w14:paraId="517693A7" w14:textId="4C6C1DFA" w:rsidR="006A0C62" w:rsidRPr="002421A9" w:rsidRDefault="006A0C62" w:rsidP="006A0C62">
    <w:pPr>
      <w:pStyle w:val="Heading1"/>
      <w:rPr>
        <w:sz w:val="32"/>
      </w:rPr>
    </w:pPr>
    <w:r w:rsidRPr="006A0C62">
      <w:rPr>
        <w:caps w:val="0"/>
        <w:sz w:val="32"/>
      </w:rPr>
      <w:t>Session 3: Partners (2 Timothy 4:8-22)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992469" w14:textId="77777777" w:rsidR="00E52394" w:rsidRDefault="00E52394" w:rsidP="002421A9">
    <w:pPr>
      <w:pStyle w:val="Heading1"/>
      <w:spacing w:after="120"/>
    </w:pPr>
    <w:r>
      <w:t>Going the Distance</w:t>
    </w:r>
  </w:p>
  <w:p w14:paraId="7716CBD9" w14:textId="0A2652F0" w:rsidR="00E52394" w:rsidRPr="002421A9" w:rsidRDefault="00E52394" w:rsidP="00E52394">
    <w:pPr>
      <w:pStyle w:val="Heading1"/>
      <w:rPr>
        <w:sz w:val="32"/>
      </w:rPr>
    </w:pPr>
    <w:r w:rsidRPr="00E52394">
      <w:rPr>
        <w:caps w:val="0"/>
        <w:sz w:val="32"/>
      </w:rPr>
      <w:t>Session 4: Perseverance (2 Timothy 2:1-15 and 4:6,8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C36D1"/>
    <w:multiLevelType w:val="hybridMultilevel"/>
    <w:tmpl w:val="6AC81028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1629567A"/>
    <w:multiLevelType w:val="hybridMultilevel"/>
    <w:tmpl w:val="9534959E"/>
    <w:lvl w:ilvl="0" w:tplc="3446D670">
      <w:start w:val="1"/>
      <w:numFmt w:val="decimal"/>
      <w:pStyle w:val="Numbering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9328EF"/>
    <w:multiLevelType w:val="hybridMultilevel"/>
    <w:tmpl w:val="3ABC8768"/>
    <w:lvl w:ilvl="0" w:tplc="3282FE2A">
      <w:start w:val="1"/>
      <w:numFmt w:val="bullet"/>
      <w:pStyle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2B0940"/>
    <w:multiLevelType w:val="hybridMultilevel"/>
    <w:tmpl w:val="F4CA7EA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086EAB"/>
    <w:multiLevelType w:val="hybridMultilevel"/>
    <w:tmpl w:val="CA54A96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1"/>
  </w:num>
  <w:num w:numId="6">
    <w:abstractNumId w:val="1"/>
    <w:lvlOverride w:ilvl="0">
      <w:startOverride w:val="1"/>
    </w:lvlOverride>
  </w:num>
  <w:num w:numId="7">
    <w:abstractNumId w:val="1"/>
    <w:lvlOverride w:ilvl="0">
      <w:startOverride w:val="1"/>
    </w:lvlOverride>
  </w:num>
  <w:num w:numId="8">
    <w:abstractNumId w:val="4"/>
  </w:num>
  <w:num w:numId="9">
    <w:abstractNumId w:val="3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xNjU1Nzc2sTCyMDBQ0lEKTi0uzszPAykwrAUAgSPUjSwAAAA="/>
  </w:docVars>
  <w:rsids>
    <w:rsidRoot w:val="00F5015F"/>
    <w:rsid w:val="0001560C"/>
    <w:rsid w:val="00026600"/>
    <w:rsid w:val="00031262"/>
    <w:rsid w:val="000326BE"/>
    <w:rsid w:val="00035364"/>
    <w:rsid w:val="0005148A"/>
    <w:rsid w:val="000577A7"/>
    <w:rsid w:val="000619DA"/>
    <w:rsid w:val="00077D7A"/>
    <w:rsid w:val="000A4A1C"/>
    <w:rsid w:val="000B605D"/>
    <w:rsid w:val="000F3CA6"/>
    <w:rsid w:val="000F46D2"/>
    <w:rsid w:val="000F5420"/>
    <w:rsid w:val="00105176"/>
    <w:rsid w:val="00111541"/>
    <w:rsid w:val="00113690"/>
    <w:rsid w:val="00116CAE"/>
    <w:rsid w:val="00121A5C"/>
    <w:rsid w:val="00151FB0"/>
    <w:rsid w:val="00160896"/>
    <w:rsid w:val="00163A25"/>
    <w:rsid w:val="00167456"/>
    <w:rsid w:val="001747EB"/>
    <w:rsid w:val="00195FCE"/>
    <w:rsid w:val="001B0747"/>
    <w:rsid w:val="001B14A8"/>
    <w:rsid w:val="001C1172"/>
    <w:rsid w:val="001D799F"/>
    <w:rsid w:val="001E244D"/>
    <w:rsid w:val="00201F95"/>
    <w:rsid w:val="002135B9"/>
    <w:rsid w:val="0022511A"/>
    <w:rsid w:val="0023596B"/>
    <w:rsid w:val="002421A9"/>
    <w:rsid w:val="002522E4"/>
    <w:rsid w:val="00253C31"/>
    <w:rsid w:val="0025763E"/>
    <w:rsid w:val="002771E1"/>
    <w:rsid w:val="002875D8"/>
    <w:rsid w:val="002E2041"/>
    <w:rsid w:val="002E5D28"/>
    <w:rsid w:val="003019FE"/>
    <w:rsid w:val="003177E5"/>
    <w:rsid w:val="00346F23"/>
    <w:rsid w:val="00360720"/>
    <w:rsid w:val="00360913"/>
    <w:rsid w:val="0036417F"/>
    <w:rsid w:val="003801CB"/>
    <w:rsid w:val="0039043D"/>
    <w:rsid w:val="003A503D"/>
    <w:rsid w:val="003C20FB"/>
    <w:rsid w:val="003E4212"/>
    <w:rsid w:val="00406C1E"/>
    <w:rsid w:val="00411FD8"/>
    <w:rsid w:val="004207A4"/>
    <w:rsid w:val="004234EA"/>
    <w:rsid w:val="0042565C"/>
    <w:rsid w:val="00437F83"/>
    <w:rsid w:val="00440023"/>
    <w:rsid w:val="00473E58"/>
    <w:rsid w:val="00474896"/>
    <w:rsid w:val="0048254E"/>
    <w:rsid w:val="004C4967"/>
    <w:rsid w:val="004D1360"/>
    <w:rsid w:val="004F2974"/>
    <w:rsid w:val="004F4564"/>
    <w:rsid w:val="00501A44"/>
    <w:rsid w:val="005121EA"/>
    <w:rsid w:val="00522BE8"/>
    <w:rsid w:val="005311DA"/>
    <w:rsid w:val="00570DC8"/>
    <w:rsid w:val="00575EC3"/>
    <w:rsid w:val="00580746"/>
    <w:rsid w:val="00583E86"/>
    <w:rsid w:val="005A19B4"/>
    <w:rsid w:val="005B7FA5"/>
    <w:rsid w:val="005C7C18"/>
    <w:rsid w:val="005D79C6"/>
    <w:rsid w:val="005F7B15"/>
    <w:rsid w:val="0060583D"/>
    <w:rsid w:val="00621CC1"/>
    <w:rsid w:val="00637813"/>
    <w:rsid w:val="00643311"/>
    <w:rsid w:val="0065273A"/>
    <w:rsid w:val="00663F78"/>
    <w:rsid w:val="00681185"/>
    <w:rsid w:val="006A0C62"/>
    <w:rsid w:val="006A4EA6"/>
    <w:rsid w:val="006A58B6"/>
    <w:rsid w:val="006B0CD4"/>
    <w:rsid w:val="006D44E9"/>
    <w:rsid w:val="006D4813"/>
    <w:rsid w:val="006D4B35"/>
    <w:rsid w:val="006E4AC9"/>
    <w:rsid w:val="006E4F26"/>
    <w:rsid w:val="006E7938"/>
    <w:rsid w:val="0070013B"/>
    <w:rsid w:val="00741EB2"/>
    <w:rsid w:val="00743B49"/>
    <w:rsid w:val="00743D9E"/>
    <w:rsid w:val="0075203A"/>
    <w:rsid w:val="00767704"/>
    <w:rsid w:val="007701AF"/>
    <w:rsid w:val="00775F9C"/>
    <w:rsid w:val="0078023A"/>
    <w:rsid w:val="00792367"/>
    <w:rsid w:val="00792FCE"/>
    <w:rsid w:val="007A18E6"/>
    <w:rsid w:val="007A4E78"/>
    <w:rsid w:val="007C3157"/>
    <w:rsid w:val="007E624B"/>
    <w:rsid w:val="007F3A23"/>
    <w:rsid w:val="007F3E32"/>
    <w:rsid w:val="008100EC"/>
    <w:rsid w:val="00841AB9"/>
    <w:rsid w:val="00845B43"/>
    <w:rsid w:val="00865AB9"/>
    <w:rsid w:val="00874388"/>
    <w:rsid w:val="00875F9A"/>
    <w:rsid w:val="008914B7"/>
    <w:rsid w:val="008A2524"/>
    <w:rsid w:val="008B21DE"/>
    <w:rsid w:val="008E27D8"/>
    <w:rsid w:val="0090180E"/>
    <w:rsid w:val="009205F1"/>
    <w:rsid w:val="00922E02"/>
    <w:rsid w:val="0094384C"/>
    <w:rsid w:val="00962C37"/>
    <w:rsid w:val="0096747D"/>
    <w:rsid w:val="00971C9C"/>
    <w:rsid w:val="00993C15"/>
    <w:rsid w:val="009A51E6"/>
    <w:rsid w:val="009B6131"/>
    <w:rsid w:val="00A228E5"/>
    <w:rsid w:val="00A343F9"/>
    <w:rsid w:val="00A359FA"/>
    <w:rsid w:val="00A40FB7"/>
    <w:rsid w:val="00A42604"/>
    <w:rsid w:val="00A475F5"/>
    <w:rsid w:val="00A526D3"/>
    <w:rsid w:val="00A621A6"/>
    <w:rsid w:val="00A646F4"/>
    <w:rsid w:val="00A754CF"/>
    <w:rsid w:val="00A80A43"/>
    <w:rsid w:val="00A82022"/>
    <w:rsid w:val="00A93923"/>
    <w:rsid w:val="00AB033D"/>
    <w:rsid w:val="00AB5DBA"/>
    <w:rsid w:val="00AC3A8C"/>
    <w:rsid w:val="00AD2918"/>
    <w:rsid w:val="00AD71EE"/>
    <w:rsid w:val="00AE14B3"/>
    <w:rsid w:val="00B06341"/>
    <w:rsid w:val="00B22BA7"/>
    <w:rsid w:val="00B35B72"/>
    <w:rsid w:val="00B4149D"/>
    <w:rsid w:val="00B54C6D"/>
    <w:rsid w:val="00BC266F"/>
    <w:rsid w:val="00BD5745"/>
    <w:rsid w:val="00BE54A9"/>
    <w:rsid w:val="00BF3FB6"/>
    <w:rsid w:val="00C0156F"/>
    <w:rsid w:val="00C111FC"/>
    <w:rsid w:val="00C136D1"/>
    <w:rsid w:val="00C15C83"/>
    <w:rsid w:val="00C3549B"/>
    <w:rsid w:val="00C62345"/>
    <w:rsid w:val="00C82A0B"/>
    <w:rsid w:val="00C83FE2"/>
    <w:rsid w:val="00C96931"/>
    <w:rsid w:val="00CA1CD3"/>
    <w:rsid w:val="00CF3E6E"/>
    <w:rsid w:val="00D03EE4"/>
    <w:rsid w:val="00D32529"/>
    <w:rsid w:val="00D340A2"/>
    <w:rsid w:val="00D619B8"/>
    <w:rsid w:val="00D71FF1"/>
    <w:rsid w:val="00D727E6"/>
    <w:rsid w:val="00D93443"/>
    <w:rsid w:val="00D950D8"/>
    <w:rsid w:val="00DA2194"/>
    <w:rsid w:val="00DA6035"/>
    <w:rsid w:val="00DD566A"/>
    <w:rsid w:val="00E1603F"/>
    <w:rsid w:val="00E409BB"/>
    <w:rsid w:val="00E52394"/>
    <w:rsid w:val="00E90104"/>
    <w:rsid w:val="00E9025C"/>
    <w:rsid w:val="00EB0906"/>
    <w:rsid w:val="00EB4AF1"/>
    <w:rsid w:val="00EE0372"/>
    <w:rsid w:val="00F04F20"/>
    <w:rsid w:val="00F13311"/>
    <w:rsid w:val="00F21BB2"/>
    <w:rsid w:val="00F44714"/>
    <w:rsid w:val="00F5015F"/>
    <w:rsid w:val="00F56619"/>
    <w:rsid w:val="00F56DB7"/>
    <w:rsid w:val="00F60867"/>
    <w:rsid w:val="00F64152"/>
    <w:rsid w:val="00F90E32"/>
    <w:rsid w:val="00F96817"/>
    <w:rsid w:val="00FB3E6F"/>
    <w:rsid w:val="00FC21AB"/>
    <w:rsid w:val="00FE0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6A3EE3E3"/>
  <w15:chartTrackingRefBased/>
  <w15:docId w15:val="{D031A376-E6B9-4C13-9A8A-A4F57CDEA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1FD8"/>
    <w:pPr>
      <w:spacing w:after="0" w:line="240" w:lineRule="auto"/>
    </w:pPr>
    <w:rPr>
      <w:rFonts w:ascii="Tahoma" w:hAnsi="Tahom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2367"/>
    <w:pPr>
      <w:keepNext/>
      <w:keepLines/>
      <w:pBdr>
        <w:bottom w:val="single" w:sz="4" w:space="6" w:color="auto"/>
      </w:pBdr>
      <w:spacing w:after="240"/>
      <w:outlineLvl w:val="0"/>
    </w:pPr>
    <w:rPr>
      <w:rFonts w:eastAsiaTheme="majorEastAsia" w:cstheme="majorBidi"/>
      <w:b/>
      <w:caps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3C15"/>
    <w:pPr>
      <w:keepNext/>
      <w:keepLines/>
      <w:pBdr>
        <w:bottom w:val="single" w:sz="4" w:space="6" w:color="auto"/>
      </w:pBdr>
      <w:spacing w:before="40"/>
      <w:outlineLvl w:val="1"/>
    </w:pPr>
    <w:rPr>
      <w:rFonts w:eastAsiaTheme="majorEastAsia" w:cstheme="majorBidi"/>
      <w:b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5364"/>
    <w:pPr>
      <w:keepNext/>
      <w:keepLines/>
      <w:spacing w:before="40" w:after="80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43D9E"/>
    <w:pPr>
      <w:keepNext/>
      <w:keepLines/>
      <w:spacing w:before="40"/>
      <w:outlineLvl w:val="3"/>
    </w:pPr>
    <w:rPr>
      <w:rFonts w:eastAsiaTheme="majorEastAsia" w:cstheme="majorBidi"/>
      <w:b/>
      <w:iCs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35364"/>
    <w:pPr>
      <w:keepNext/>
      <w:keepLines/>
      <w:spacing w:before="40" w:after="80"/>
      <w:outlineLvl w:val="4"/>
    </w:pPr>
    <w:rPr>
      <w:rFonts w:eastAsiaTheme="majorEastAsia" w:cstheme="majorBidi"/>
      <w:b/>
      <w:color w:val="005587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CA1C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2367"/>
    <w:rPr>
      <w:rFonts w:ascii="Tahoma" w:eastAsiaTheme="majorEastAsia" w:hAnsi="Tahoma" w:cstheme="majorBidi"/>
      <w:b/>
      <w:caps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93C15"/>
    <w:rPr>
      <w:rFonts w:ascii="Tahoma" w:eastAsiaTheme="majorEastAsia" w:hAnsi="Tahoma" w:cstheme="majorBidi"/>
      <w:b/>
      <w:sz w:val="32"/>
      <w:szCs w:val="26"/>
    </w:rPr>
  </w:style>
  <w:style w:type="paragraph" w:styleId="Header">
    <w:name w:val="header"/>
    <w:basedOn w:val="Normal"/>
    <w:link w:val="HeaderChar"/>
    <w:uiPriority w:val="99"/>
    <w:unhideWhenUsed/>
    <w:rsid w:val="002E204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2041"/>
    <w:rPr>
      <w:rFonts w:ascii="Franklin Gothic Book" w:hAnsi="Franklin Gothic Book"/>
      <w:sz w:val="20"/>
    </w:rPr>
  </w:style>
  <w:style w:type="paragraph" w:styleId="Footer">
    <w:name w:val="footer"/>
    <w:basedOn w:val="Normal"/>
    <w:link w:val="FooterChar"/>
    <w:uiPriority w:val="99"/>
    <w:unhideWhenUsed/>
    <w:rsid w:val="002E204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2041"/>
    <w:rPr>
      <w:rFonts w:ascii="Franklin Gothic Book" w:hAnsi="Franklin Gothic Book"/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035364"/>
    <w:rPr>
      <w:rFonts w:ascii="Tahoma" w:eastAsiaTheme="majorEastAsia" w:hAnsi="Tahoma" w:cstheme="majorBidi"/>
      <w:b/>
      <w:sz w:val="24"/>
      <w:szCs w:val="24"/>
    </w:rPr>
  </w:style>
  <w:style w:type="paragraph" w:customStyle="1" w:styleId="Bullet">
    <w:name w:val="Bullet"/>
    <w:basedOn w:val="Normal"/>
    <w:qFormat/>
    <w:rsid w:val="000F46D2"/>
    <w:pPr>
      <w:numPr>
        <w:numId w:val="1"/>
      </w:numPr>
      <w:ind w:left="284" w:hanging="284"/>
    </w:pPr>
    <w:rPr>
      <w:rFonts w:eastAsia="Times New Roman" w:cs="Times New Roman"/>
      <w:color w:val="000000"/>
      <w:kern w:val="28"/>
      <w:szCs w:val="18"/>
      <w:lang w:eastAsia="en-GB"/>
      <w14:ligatures w14:val="standard"/>
      <w14:cntxtAlts/>
    </w:rPr>
  </w:style>
  <w:style w:type="character" w:customStyle="1" w:styleId="Heading4Char">
    <w:name w:val="Heading 4 Char"/>
    <w:basedOn w:val="DefaultParagraphFont"/>
    <w:link w:val="Heading4"/>
    <w:uiPriority w:val="9"/>
    <w:rsid w:val="00743D9E"/>
    <w:rPr>
      <w:rFonts w:ascii="Tahoma" w:eastAsiaTheme="majorEastAsia" w:hAnsi="Tahoma" w:cstheme="majorBidi"/>
      <w:b/>
      <w:iCs/>
      <w:caps/>
      <w:sz w:val="20"/>
    </w:rPr>
  </w:style>
  <w:style w:type="paragraph" w:styleId="ListParagraph">
    <w:name w:val="List Paragraph"/>
    <w:basedOn w:val="Normal"/>
    <w:uiPriority w:val="34"/>
    <w:rsid w:val="00F21BB2"/>
    <w:pPr>
      <w:ind w:left="720"/>
      <w:contextualSpacing/>
    </w:pPr>
  </w:style>
  <w:style w:type="table" w:styleId="TableGrid">
    <w:name w:val="Table Grid"/>
    <w:basedOn w:val="TableNormal"/>
    <w:uiPriority w:val="39"/>
    <w:rsid w:val="004F45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oteby">
    <w:name w:val="Quote by"/>
    <w:basedOn w:val="Normal"/>
    <w:qFormat/>
    <w:rsid w:val="00C15C83"/>
    <w:pPr>
      <w:widowControl w:val="0"/>
      <w:spacing w:before="60"/>
      <w:ind w:left="567" w:right="567"/>
    </w:pPr>
    <w:rPr>
      <w:rFonts w:eastAsia="Times New Roman" w:cs="Times New Roman"/>
      <w:color w:val="000000"/>
      <w:kern w:val="28"/>
      <w:sz w:val="16"/>
      <w:szCs w:val="16"/>
      <w:lang w:val="en-US" w:eastAsia="en-GB"/>
      <w14:cntxtAlts/>
    </w:rPr>
  </w:style>
  <w:style w:type="character" w:customStyle="1" w:styleId="Heading5Char">
    <w:name w:val="Heading 5 Char"/>
    <w:basedOn w:val="DefaultParagraphFont"/>
    <w:link w:val="Heading5"/>
    <w:uiPriority w:val="9"/>
    <w:rsid w:val="00035364"/>
    <w:rPr>
      <w:rFonts w:ascii="Tahoma" w:eastAsiaTheme="majorEastAsia" w:hAnsi="Tahoma" w:cstheme="majorBidi"/>
      <w:b/>
      <w:color w:val="005587"/>
      <w:sz w:val="24"/>
    </w:rPr>
  </w:style>
  <w:style w:type="character" w:styleId="Hyperlink">
    <w:name w:val="Hyperlink"/>
    <w:basedOn w:val="DefaultParagraphFont"/>
    <w:uiPriority w:val="99"/>
    <w:unhideWhenUsed/>
    <w:rsid w:val="0036417F"/>
    <w:rPr>
      <w:color w:val="005586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346F23"/>
    <w:pPr>
      <w:widowControl w:val="0"/>
      <w:ind w:left="567" w:right="567"/>
    </w:pPr>
  </w:style>
  <w:style w:type="character" w:customStyle="1" w:styleId="QuoteChar">
    <w:name w:val="Quote Char"/>
    <w:basedOn w:val="DefaultParagraphFont"/>
    <w:link w:val="Quote"/>
    <w:uiPriority w:val="29"/>
    <w:rsid w:val="00346F23"/>
    <w:rPr>
      <w:rFonts w:ascii="Tahoma" w:hAnsi="Tahoma"/>
      <w:sz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148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148A"/>
    <w:rPr>
      <w:color w:val="954F72" w:themeColor="followedHyperlink"/>
      <w:u w:val="single"/>
    </w:rPr>
  </w:style>
  <w:style w:type="paragraph" w:customStyle="1" w:styleId="Numbering">
    <w:name w:val="Numbering"/>
    <w:basedOn w:val="Normal"/>
    <w:qFormat/>
    <w:rsid w:val="00CA1CD3"/>
    <w:pPr>
      <w:numPr>
        <w:numId w:val="5"/>
      </w:numPr>
      <w:ind w:left="284" w:hanging="284"/>
    </w:pPr>
    <w:rPr>
      <w:rFonts w:eastAsia="Times New Roman" w:cs="Times New Roman"/>
      <w:color w:val="000000"/>
      <w:kern w:val="28"/>
      <w:szCs w:val="18"/>
      <w:lang w:eastAsia="en-GB"/>
      <w14:ligatures w14:val="standard"/>
      <w14:cntxtAlts/>
    </w:rPr>
  </w:style>
  <w:style w:type="character" w:customStyle="1" w:styleId="Heading6Char">
    <w:name w:val="Heading 6 Char"/>
    <w:basedOn w:val="DefaultParagraphFont"/>
    <w:link w:val="Heading6"/>
    <w:uiPriority w:val="9"/>
    <w:rsid w:val="00CA1CD3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character" w:styleId="LineNumber">
    <w:name w:val="line number"/>
    <w:basedOn w:val="DefaultParagraphFont"/>
    <w:uiPriority w:val="99"/>
    <w:semiHidden/>
    <w:unhideWhenUsed/>
    <w:rsid w:val="00411F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0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15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5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1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6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2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5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4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9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6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2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4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2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0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5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6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1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5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7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3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5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7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2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1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3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7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4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3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53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6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33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2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1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5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9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2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9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9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20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0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8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2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7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8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2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7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5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1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1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8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8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4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1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9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6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3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8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3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3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0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6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8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8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5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2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5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1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6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7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3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8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4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/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E98CB6133204E93BCD2D3FD884CA7" ma:contentTypeVersion="13" ma:contentTypeDescription="Create a new document." ma:contentTypeScope="" ma:versionID="f03c1d96daabad7e754fc1c133ab5f76">
  <xsd:schema xmlns:xsd="http://www.w3.org/2001/XMLSchema" xmlns:xs="http://www.w3.org/2001/XMLSchema" xmlns:p="http://schemas.microsoft.com/office/2006/metadata/properties" xmlns:ns2="e61d31f4-5ff4-4990-8f3f-afc4d05aee8b" xmlns:ns3="fa67e26f-5e15-4e0c-a405-b32a3aeab864" targetNamespace="http://schemas.microsoft.com/office/2006/metadata/properties" ma:root="true" ma:fieldsID="3f1b7534f996b828322100342bd17ce3" ns2:_="" ns3:_="">
    <xsd:import namespace="e61d31f4-5ff4-4990-8f3f-afc4d05aee8b"/>
    <xsd:import namespace="fa67e26f-5e15-4e0c-a405-b32a3aeab864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1d31f4-5ff4-4990-8f3f-afc4d05aee8b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d04f2181-14e6-49fb-b5a6-75cb47ccca1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67e26f-5e15-4e0c-a405-b32a3aeab864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1f21f506-7fb4-4703-a8c3-8f5791cf8070}" ma:internalName="TaxCatchAll" ma:showField="CatchAllData" ma:web="fa67e26f-5e15-4e0c-a405-b32a3aeab86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a67e26f-5e15-4e0c-a405-b32a3aeab864" xsi:nil="true"/>
    <lcf76f155ced4ddcb4097134ff3c332f xmlns="e61d31f4-5ff4-4990-8f3f-afc4d05aee8b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753ED6-2F79-4296-9415-4A077A26AA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1d31f4-5ff4-4990-8f3f-afc4d05aee8b"/>
    <ds:schemaRef ds:uri="fa67e26f-5e15-4e0c-a405-b32a3aeab8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5BFBECB-9856-4471-AA7C-4979B7282C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E80FC3-F47F-4168-AE0F-20E6AD5BEE4E}">
  <ds:schemaRefs>
    <ds:schemaRef ds:uri="http://schemas.microsoft.com/office/2006/documentManagement/types"/>
    <ds:schemaRef ds:uri="http://schemas.microsoft.com/office/infopath/2007/PartnerControls"/>
    <ds:schemaRef ds:uri="e61d31f4-5ff4-4990-8f3f-afc4d05aee8b"/>
    <ds:schemaRef ds:uri="http://purl.org/dc/dcmitype/"/>
    <ds:schemaRef ds:uri="http://schemas.openxmlformats.org/package/2006/metadata/core-properties"/>
    <ds:schemaRef ds:uri="http://purl.org/dc/terms/"/>
    <ds:schemaRef ds:uri="http://purl.org/dc/elements/1.1/"/>
    <ds:schemaRef ds:uri="http://www.w3.org/XML/1998/namespace"/>
    <ds:schemaRef ds:uri="fa67e26f-5e15-4e0c-a405-b32a3aeab864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78ACC0F3-E50D-4965-BBBF-33EAB86964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5</Pages>
  <Words>408</Words>
  <Characters>233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tin MacDonald</dc:creator>
  <cp:keywords/>
  <dc:description/>
  <cp:lastModifiedBy>Kirstin Macdonald</cp:lastModifiedBy>
  <cp:revision>11</cp:revision>
  <dcterms:created xsi:type="dcterms:W3CDTF">2021-06-11T11:56:00Z</dcterms:created>
  <dcterms:modified xsi:type="dcterms:W3CDTF">2023-06-05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E98CB6133204E93BCD2D3FD884CA7</vt:lpwstr>
  </property>
  <property fmtid="{D5CDD505-2E9C-101B-9397-08002B2CF9AE}" pid="3" name="Order">
    <vt:r8>5565000</vt:r8>
  </property>
  <property fmtid="{D5CDD505-2E9C-101B-9397-08002B2CF9AE}" pid="4" name="MediaServiceImageTags">
    <vt:lpwstr/>
  </property>
</Properties>
</file>